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75E5ECA0" w:rsidR="00302D15" w:rsidRPr="00274F37" w:rsidRDefault="00302D15" w:rsidP="00274F37">
      <w:pPr>
        <w:pStyle w:val="1"/>
      </w:pPr>
      <w:r w:rsidRPr="00274F37">
        <w:t>Лабораторна робота №4</w:t>
      </w:r>
      <w:r w:rsidR="00C3679C">
        <w:t>.</w:t>
      </w:r>
      <w:r w:rsidRPr="00274F37">
        <w:t xml:space="preserve"> </w:t>
      </w:r>
      <w:r w:rsidR="00C3679C" w:rsidRPr="00274F37">
        <w:t xml:space="preserve">Вбудовані </w:t>
      </w:r>
      <w:r w:rsidRPr="00274F37">
        <w:t>функції</w:t>
      </w:r>
    </w:p>
    <w:p w14:paraId="489783E2" w14:textId="0E51A2C1" w:rsidR="00887796" w:rsidRPr="003B67C8" w:rsidRDefault="00887796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творимо таблиці для товарів, покупців і замовлень (УВАГА! Якщо ви виконували всі роботи підряд, то у вас ці таблиці вже є):</w:t>
      </w:r>
      <w:bookmarkStart w:id="0" w:name="_Hlk72845999"/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8"/>
      </w:tblGrid>
      <w:tr w:rsidR="00712544" w:rsidRPr="003B67C8" w14:paraId="32D71D69" w14:textId="77777777" w:rsidTr="00712544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A8223D0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0DA4A48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0479659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555F919F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4E6270EE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31933F77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78F68C5F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574180B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71CB1777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17501649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7673B147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</w:p>
          <w:p w14:paraId="4F64EAED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6D9562EE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170146B0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27019C17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03CDE325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0C8FAC2E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7ECD1ADA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1D8C1B9A" w14:textId="12D0A795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30BA6E8" w14:textId="69B9B5E6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110EE275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0312639F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7384785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3C08A60D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0F386FC9" w14:textId="1A0D9FD0" w:rsidR="00887796" w:rsidRPr="003B67C8" w:rsidRDefault="00887796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бли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істить посилання на дві інші таблиці через пол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 w:rsidR="00B64AB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таблиці деякі дані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8"/>
      </w:tblGrid>
      <w:tr w:rsidR="00712544" w:rsidRPr="003B67C8" w14:paraId="5A77B6D0" w14:textId="77777777" w:rsidTr="00712544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CD752E4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0B93A430" w14:textId="272F6A5A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3A0E711F" w14:textId="1938397D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 Pro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57168821" w14:textId="58E984B0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5,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8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167139F9" w14:textId="24434BE8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 Ultra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10C9D316" w14:textId="3FB75E61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Z Fold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1, 6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00),</w:t>
            </w:r>
          </w:p>
          <w:p w14:paraId="29B3AD5D" w14:textId="5A474E4C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="001F1698"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="001F1698"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="001F1698"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</w:t>
            </w:r>
            <w:proofErr w:type="spellEnd"/>
            <w:r w:rsidR="001F1698"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2, 26</w:t>
            </w:r>
            <w:r w:rsidR="001F169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6D0E8F5D" w14:textId="4CA08596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8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6, </w:t>
            </w:r>
            <w:r w:rsid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05120EAD" w14:textId="7B8B11F5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o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  <w:p w14:paraId="7783A76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10B9286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</w:p>
          <w:p w14:paraId="731E195D" w14:textId="5BE7C0FE" w:rsidR="00712544" w:rsidRPr="005832D8" w:rsidRDefault="00712544" w:rsidP="0083567B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="001F1698"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2,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</w:t>
            </w:r>
            <w:r w:rsidR="002E62C8"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02</w:t>
            </w:r>
            <w:r w:rsid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 w:rsid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 w:rsid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63D7A2D0" w14:textId="14301507" w:rsidR="00712544" w:rsidRDefault="005832D8" w:rsidP="0083567B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7824AAED" w14:textId="284F896B" w:rsidR="005832D8" w:rsidRDefault="005832D8" w:rsidP="0083567B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150E2395" w14:textId="7EE5AC22" w:rsidR="005832D8" w:rsidRPr="003B67C8" w:rsidRDefault="005832D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7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</w:t>
            </w:r>
          </w:p>
        </w:tc>
      </w:tr>
    </w:tbl>
    <w:bookmarkEnd w:id="0"/>
    <w:p w14:paraId="0FF53D45" w14:textId="3AEDBC41" w:rsidR="009A280D" w:rsidRPr="003B67C8" w:rsidRDefault="00274F37" w:rsidP="00274F37">
      <w:pPr>
        <w:pStyle w:val="1"/>
      </w:pPr>
      <w:r w:rsidRPr="003B67C8">
        <w:lastRenderedPageBreak/>
        <w:t xml:space="preserve">Вбудовані </w:t>
      </w:r>
      <w:r w:rsidR="009A280D" w:rsidRPr="003B67C8">
        <w:t>функції</w:t>
      </w:r>
    </w:p>
    <w:p w14:paraId="4E3C2B12" w14:textId="77777777" w:rsidR="009A280D" w:rsidRPr="003B67C8" w:rsidRDefault="009A280D" w:rsidP="0083567B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3B67C8">
        <w:rPr>
          <w:rFonts w:ascii="Verdana" w:hAnsi="Verdana"/>
          <w:color w:val="000000"/>
          <w:lang w:val="ru-RU"/>
        </w:rPr>
        <w:t>Функції</w:t>
      </w:r>
      <w:proofErr w:type="spellEnd"/>
      <w:r w:rsidRPr="003B67C8">
        <w:rPr>
          <w:rFonts w:ascii="Verdana" w:hAnsi="Verdana"/>
          <w:color w:val="000000"/>
          <w:lang w:val="ru-RU"/>
        </w:rPr>
        <w:t xml:space="preserve"> для </w:t>
      </w:r>
      <w:proofErr w:type="spellStart"/>
      <w:r w:rsidRPr="003B67C8">
        <w:rPr>
          <w:rFonts w:ascii="Verdana" w:hAnsi="Verdana"/>
          <w:color w:val="000000"/>
          <w:lang w:val="ru-RU"/>
        </w:rPr>
        <w:t>роботи</w:t>
      </w:r>
      <w:proofErr w:type="spellEnd"/>
      <w:r w:rsidRPr="003B67C8">
        <w:rPr>
          <w:rFonts w:ascii="Verdana" w:hAnsi="Verdana"/>
          <w:color w:val="000000"/>
          <w:lang w:val="ru-RU"/>
        </w:rPr>
        <w:t xml:space="preserve"> з рядками</w:t>
      </w:r>
    </w:p>
    <w:p w14:paraId="2EA6688F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роботи з рядками в T-SQL можна застосовувати такі функції:</w:t>
      </w:r>
    </w:p>
    <w:p w14:paraId="4106084C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LEN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кількість символів в рядку. Як параметр у функцію передається рядок, для якої треба знайти довжину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1572F4" w:rsidRPr="003B67C8" w14:paraId="09500646" w14:textId="77777777" w:rsidTr="001572F4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0373B76A" w14:textId="0FBDF275" w:rsidR="001572F4" w:rsidRPr="003B67C8" w:rsidRDefault="001572F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LEN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)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–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5</w:t>
            </w:r>
          </w:p>
        </w:tc>
      </w:tr>
    </w:tbl>
    <w:p w14:paraId="5E0D57B6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LTRIM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идаляє початкові пробіли з рядка. Як параметр приймає рядок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7B2F42AA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0A15A388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LTRIM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</w:tc>
      </w:tr>
    </w:tbl>
    <w:p w14:paraId="5F1D5EAE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TRIM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идаляє кінцеві пробіли з рядка. Як параметр приймає рядок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15B81FB6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3F009DF2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TRIM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</w:tc>
      </w:tr>
    </w:tbl>
    <w:p w14:paraId="53A557F1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HARINDEX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індекс, за яким знаходиться перше входженн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рядка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рядку. В якості першого параметра передаєтьс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дстрока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а в якості другого - рядок, в якій треба вести пошук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54D48494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681A524F" w14:textId="104FF6DC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HARINDEX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l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 - 3</w:t>
            </w:r>
          </w:p>
        </w:tc>
      </w:tr>
    </w:tbl>
    <w:p w14:paraId="77EF0079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PATINDEX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індекс, за яким знаходиться перше входження певного шаблону в рядку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5D8D7AAD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2FBF6B8B" w14:textId="1B6156D5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ATINDEX ( '%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_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%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 - 3</w:t>
            </w:r>
          </w:p>
        </w:tc>
      </w:tr>
    </w:tbl>
    <w:p w14:paraId="17A82E1E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LEF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ирізає з початку рядка певну кількість символів. Перший параметр функції - рядок, а другий - кількість символів, які треба вирізати спочатку рядки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6810D107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11042BCB" w14:textId="19356EEB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LEFT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3) </w:t>
            </w:r>
            <w:r w:rsidR="00F23D94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–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</w:t>
            </w:r>
            <w:proofErr w:type="spellEnd"/>
          </w:p>
        </w:tc>
      </w:tr>
    </w:tbl>
    <w:p w14:paraId="682FE1EA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IGH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ирізає з кінця рядка певну кількість символів. Перший параметр функції - рядок, а другий - кількість символів, які треба вирізати спочатку рядки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0DDBB3DB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23EB1D9C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IGHT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3) -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le</w:t>
            </w:r>
            <w:proofErr w:type="spellEnd"/>
          </w:p>
        </w:tc>
      </w:tr>
    </w:tbl>
    <w:p w14:paraId="408F854B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UBSTRING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Вирізає з рядк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рядок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евною довжиною, починаючи з певного індексу.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евий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араметр функції - рядок, другий - початковий індекс для вирізки, і третій параметр - кількість вирізаних символів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6CF8CD86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63E1EAC7" w14:textId="78FD72CE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STRING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S21 </w:t>
            </w:r>
            <w:proofErr w:type="spellStart"/>
            <w:r w:rsidR="00453A6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ltra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8, 2) - 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2</w:t>
            </w:r>
          </w:p>
        </w:tc>
      </w:tr>
    </w:tbl>
    <w:p w14:paraId="1FF189D7" w14:textId="6AFB2404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EPLAC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Замінює одну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дстрок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нший в рамках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ядк</w:t>
      </w:r>
      <w:proofErr w:type="spellEnd"/>
      <w:r w:rsidR="00E40242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у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Перший параметр функції - рядок, другий -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рядок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яку треба замінити, а третій -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рядок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на яку треба замінити:</w:t>
      </w:r>
    </w:p>
    <w:tbl>
      <w:tblPr>
        <w:tblW w:w="483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69"/>
      </w:tblGrid>
      <w:tr w:rsidR="00712544" w:rsidRPr="003B67C8" w14:paraId="72310FF4" w14:textId="77777777" w:rsidTr="00712544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3035718" w14:textId="106B05D8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PLACE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S21 </w:t>
            </w:r>
            <w:proofErr w:type="spellStart"/>
            <w:r w:rsidR="00453A6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ltra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r w:rsidR="00453A6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S21 </w:t>
            </w:r>
            <w:proofErr w:type="spellStart"/>
            <w:r w:rsidR="00453A6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ltra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8') -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8</w:t>
            </w:r>
          </w:p>
        </w:tc>
      </w:tr>
    </w:tbl>
    <w:p w14:paraId="5F3DF47B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EVERS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вертає рядок навпаки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28DCA909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2E26FDA0" w14:textId="354B5D5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REVERSE ( '123456789') </w:t>
            </w:r>
            <w:r w:rsidR="00E402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–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987654321</w:t>
            </w:r>
          </w:p>
        </w:tc>
      </w:tr>
    </w:tbl>
    <w:p w14:paraId="344D83CE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ONCA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Об'єднує два рядки в одну. Як параметр приймає від 2-х і більше рядків, які треба з'єднати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712544" w:rsidRPr="003B67C8" w14:paraId="2BD22D33" w14:textId="77777777" w:rsidTr="00712544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7C678E7C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NCAT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mith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) -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mith</w:t>
            </w:r>
            <w:proofErr w:type="spellEnd"/>
          </w:p>
        </w:tc>
      </w:tr>
    </w:tbl>
    <w:p w14:paraId="391CC4A3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LOWER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водить рядок в нижній регістр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712544" w:rsidRPr="003B67C8" w14:paraId="2DF28DBF" w14:textId="77777777" w:rsidTr="00712544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CD8A303" w14:textId="25B9B4E1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LOWER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) </w:t>
            </w:r>
            <w:r w:rsidR="00E402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–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</w:p>
        </w:tc>
      </w:tr>
    </w:tbl>
    <w:p w14:paraId="4D34A231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UPPER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водить рядок у верхній регістр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712544" w:rsidRPr="003B67C8" w14:paraId="5F74FB6A" w14:textId="77777777" w:rsidTr="00712544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832C9D0" w14:textId="65830BC2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PPER 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) </w:t>
            </w:r>
            <w:r w:rsidR="00E402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–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PPLE</w:t>
            </w:r>
          </w:p>
        </w:tc>
      </w:tr>
    </w:tbl>
    <w:p w14:paraId="25DDFCF5" w14:textId="77777777" w:rsidR="009A280D" w:rsidRPr="003B67C8" w:rsidRDefault="009A280D" w:rsidP="0083567B">
      <w:pPr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PAC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рядок, яка містить певну кількість пропусків</w:t>
      </w:r>
    </w:p>
    <w:p w14:paraId="5DBB123F" w14:textId="77777777" w:rsidR="009A280D" w:rsidRPr="003B67C8" w:rsidRDefault="009A280D" w:rsidP="0083567B">
      <w:pPr>
        <w:pStyle w:val="a8"/>
        <w:numPr>
          <w:ilvl w:val="0"/>
          <w:numId w:val="10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при отриманні даних застосуємо рядкові функції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2"/>
      </w:tblGrid>
      <w:tr w:rsidR="003B67C8" w:rsidRPr="003B67C8" w14:paraId="300E4856" w14:textId="77777777" w:rsidTr="003B67C8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5D01ADD5" w14:textId="77777777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PPER (LEF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2))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bbreviation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2476BDD7" w14:textId="77777777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NCA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'-',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ullProdName</w:t>
            </w:r>
            <w:proofErr w:type="spellEnd"/>
          </w:p>
          <w:p w14:paraId="7A5DA570" w14:textId="77777777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75A0ACB3" w14:textId="77777777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bbreviation</w:t>
            </w:r>
            <w:proofErr w:type="spellEnd"/>
          </w:p>
        </w:tc>
      </w:tr>
    </w:tbl>
    <w:p w14:paraId="142A128E" w14:textId="539C219F" w:rsidR="009A280D" w:rsidRPr="003B67C8" w:rsidRDefault="009A280D" w:rsidP="003B67C8">
      <w:pPr>
        <w:pStyle w:val="a8"/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noProof/>
          <w:sz w:val="26"/>
          <w:szCs w:val="26"/>
          <w:lang w:val="uk-UA" w:eastAsia="uk-UA"/>
        </w:rPr>
        <w:drawing>
          <wp:inline distT="0" distB="0" distL="0" distR="0" wp14:anchorId="365B0AD3" wp14:editId="365BB887">
            <wp:extent cx="4726236" cy="1520679"/>
            <wp:effectExtent l="0" t="0" r="0" b="3810"/>
            <wp:docPr id="4" name="Рисунок 4" descr="Строковые функции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Строковые функции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0" t="48724"/>
                    <a:stretch/>
                  </pic:blipFill>
                  <pic:spPr bwMode="auto">
                    <a:xfrm>
                      <a:off x="0" y="0"/>
                      <a:ext cx="4729497" cy="1521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8963F" w14:textId="77777777" w:rsidR="009A280D" w:rsidRPr="003B67C8" w:rsidRDefault="009A280D" w:rsidP="0083567B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3B67C8">
        <w:rPr>
          <w:rFonts w:ascii="Verdana" w:hAnsi="Verdana"/>
          <w:color w:val="000000"/>
          <w:lang w:val="ru-RU"/>
        </w:rPr>
        <w:t>Функції</w:t>
      </w:r>
      <w:proofErr w:type="spellEnd"/>
      <w:r w:rsidRPr="003B67C8">
        <w:rPr>
          <w:rFonts w:ascii="Verdana" w:hAnsi="Verdana"/>
          <w:color w:val="000000"/>
          <w:lang w:val="ru-RU"/>
        </w:rPr>
        <w:t xml:space="preserve"> для </w:t>
      </w:r>
      <w:proofErr w:type="spellStart"/>
      <w:r w:rsidRPr="003B67C8">
        <w:rPr>
          <w:rFonts w:ascii="Verdana" w:hAnsi="Verdana"/>
          <w:color w:val="000000"/>
          <w:lang w:val="ru-RU"/>
        </w:rPr>
        <w:t>роботи</w:t>
      </w:r>
      <w:proofErr w:type="spellEnd"/>
      <w:r w:rsidRPr="003B67C8">
        <w:rPr>
          <w:rFonts w:ascii="Verdana" w:hAnsi="Verdana"/>
          <w:color w:val="000000"/>
          <w:lang w:val="ru-RU"/>
        </w:rPr>
        <w:t xml:space="preserve"> з числами</w:t>
      </w:r>
    </w:p>
    <w:p w14:paraId="376448F5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роботи з числовими даними T-SQL надає ряд функцій:</w:t>
      </w:r>
    </w:p>
    <w:p w14:paraId="1D4FA4FD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OUND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Округлює число. В якості першого параметра передається число. Другий параметр вказує на довжину. Якщо довжина становить позитивне число, то воно вказує, до якої цифри після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коми йде округлення. Якщо довжина становить негативне число, то воно вказує, до якої цифри з кінця числа до коми йде округлення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712544" w:rsidRPr="003B67C8" w14:paraId="14DD72C5" w14:textId="77777777" w:rsidTr="00712544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12D9216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UND (1342.345, 2) - 1342.350</w:t>
            </w:r>
          </w:p>
          <w:p w14:paraId="0C4A2E43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UND (1342.345, -2) - 1300.000</w:t>
            </w:r>
          </w:p>
        </w:tc>
      </w:tr>
    </w:tbl>
    <w:p w14:paraId="0E88AC69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ISNUMERIC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изначає, чи є значення числом. Як параметр функція приймає вираз. Якщо вираз є числом, то функція повертає 1. Якщо не є, то повертається 0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3B67C8" w:rsidRPr="003B67C8" w14:paraId="26B0507A" w14:textId="77777777" w:rsidTr="003B67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1FFFA57F" w14:textId="77777777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SNUMERIC (1342.345) - 1</w:t>
            </w:r>
          </w:p>
          <w:p w14:paraId="2D7CB7A1" w14:textId="77777777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SNUMERIC ( '1342.345') - 1</w:t>
            </w:r>
          </w:p>
          <w:p w14:paraId="249D61B3" w14:textId="77777777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SNUMERIC ( 'SQL') - 0</w:t>
            </w:r>
          </w:p>
          <w:p w14:paraId="44B9CB12" w14:textId="6E62914D" w:rsidR="003B67C8" w:rsidRPr="003B67C8" w:rsidRDefault="003B67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SNUMERIC ('13 -04-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') - 0</w:t>
            </w:r>
          </w:p>
        </w:tc>
      </w:tr>
    </w:tbl>
    <w:p w14:paraId="550C111D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BS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абсолютне значення числа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1BEF14FC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5FBACA48" w14:textId="37185B24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ABS (-123) </w:t>
            </w:r>
            <w:r w:rsidR="00FB1E8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–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123</w:t>
            </w:r>
          </w:p>
        </w:tc>
      </w:tr>
    </w:tbl>
    <w:p w14:paraId="3E04BF72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EILING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найменше ціле число, яке більше або дорівнює поточному значенню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14BAED31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6EEA0EAE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EILING (-123.45) - -123</w:t>
            </w:r>
          </w:p>
          <w:p w14:paraId="24420B5E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EILING (123.45) - 124</w:t>
            </w:r>
          </w:p>
        </w:tc>
      </w:tr>
    </w:tbl>
    <w:p w14:paraId="622A34AF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FLOOR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найбільше ціле число, яке менше або дорівнює поточному значенню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4FC0EB3F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3A250565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LOOR (-123.45) - -124</w:t>
            </w:r>
          </w:p>
          <w:p w14:paraId="394CBB79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LOOR (123.45) - 123</w:t>
            </w:r>
          </w:p>
        </w:tc>
      </w:tr>
    </w:tbl>
    <w:p w14:paraId="370DA502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QUAR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водить число в квадрат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62911F75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64F12CD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QUARE (5) - 25</w:t>
            </w:r>
          </w:p>
        </w:tc>
      </w:tr>
    </w:tbl>
    <w:p w14:paraId="7470B54D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QR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Отримує квадратний корінь числа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4396D161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19671C1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QRT (225) - 15</w:t>
            </w:r>
          </w:p>
        </w:tc>
      </w:tr>
    </w:tbl>
    <w:p w14:paraId="0BEB4F08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AND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Генерує випадкове число з плаваючою точкою в діапазоні від 0 до 1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41041ED5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2AA50927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AND () - 0.707365088352935</w:t>
            </w:r>
          </w:p>
          <w:p w14:paraId="185CF3DD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AND () - 0.173808327956812</w:t>
            </w:r>
          </w:p>
        </w:tc>
      </w:tr>
    </w:tbl>
    <w:p w14:paraId="561F9809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OS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косинус кута, вираженого в радіанах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35671FC9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66786FD5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S (1.0472) - 0.5 - 60 градусів</w:t>
            </w:r>
          </w:p>
        </w:tc>
      </w:tr>
    </w:tbl>
    <w:p w14:paraId="503B40F4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IN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синус кута, вираженого в радіанах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34B294B0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F60192C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IN (1.5708) - 1 - 90 градусів</w:t>
            </w:r>
          </w:p>
        </w:tc>
      </w:tr>
    </w:tbl>
    <w:p w14:paraId="41FEE666" w14:textId="77777777" w:rsidR="009A280D" w:rsidRPr="003B67C8" w:rsidRDefault="009A280D" w:rsidP="0083567B">
      <w:pPr>
        <w:numPr>
          <w:ilvl w:val="0"/>
          <w:numId w:val="11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TAN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тангенс кута, вираженого в радіанах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506EE94C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3D0DAB3C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N (0.7854) - 1 - 45 градусів</w:t>
            </w:r>
          </w:p>
        </w:tc>
      </w:tr>
    </w:tbl>
    <w:p w14:paraId="52385561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круглимо твір ціни товару на кількість цього товар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2E62C8" w:rsidRPr="003B67C8" w14:paraId="69827521" w14:textId="77777777" w:rsidTr="002E62C8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DBC0240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ROUND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2)</w:t>
            </w:r>
          </w:p>
          <w:p w14:paraId="50AF2099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49DDD4C1" w14:textId="77777777" w:rsidR="009A280D" w:rsidRPr="003B67C8" w:rsidRDefault="009A280D" w:rsidP="0083567B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3B67C8">
        <w:rPr>
          <w:rFonts w:ascii="Verdana" w:hAnsi="Verdana"/>
          <w:color w:val="000000"/>
          <w:lang w:val="ru-RU"/>
        </w:rPr>
        <w:t>Функції</w:t>
      </w:r>
      <w:proofErr w:type="spellEnd"/>
      <w:r w:rsidRPr="003B67C8">
        <w:rPr>
          <w:rFonts w:ascii="Verdana" w:hAnsi="Verdana"/>
          <w:color w:val="000000"/>
          <w:lang w:val="ru-RU"/>
        </w:rPr>
        <w:t xml:space="preserve"> по </w:t>
      </w:r>
      <w:proofErr w:type="spellStart"/>
      <w:r w:rsidRPr="003B67C8">
        <w:rPr>
          <w:rFonts w:ascii="Verdana" w:hAnsi="Verdana"/>
          <w:color w:val="000000"/>
          <w:lang w:val="ru-RU"/>
        </w:rPr>
        <w:t>роботі</w:t>
      </w:r>
      <w:proofErr w:type="spellEnd"/>
      <w:r w:rsidRPr="003B67C8">
        <w:rPr>
          <w:rFonts w:ascii="Verdana" w:hAnsi="Verdana"/>
          <w:color w:val="000000"/>
          <w:lang w:val="ru-RU"/>
        </w:rPr>
        <w:t xml:space="preserve"> з датами і часом</w:t>
      </w:r>
    </w:p>
    <w:p w14:paraId="732D61BC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T-SQL надає ряд функцій для роботи з датами і часом:</w:t>
      </w:r>
    </w:p>
    <w:p w14:paraId="2F0B4EE7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GETDAT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поточну локальну дату і час на основі системного годинника у вигляді об'єкт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</w:t>
      </w:r>
      <w:proofErr w:type="spellEnd"/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0D7F131F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7D890B2F" w14:textId="35EAB6AE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GETDATE (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8 21: 34: 55.830</w:t>
            </w:r>
          </w:p>
        </w:tc>
      </w:tr>
    </w:tbl>
    <w:p w14:paraId="5F0D4847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GETUTCDAT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поточну локальну дату і час з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инвічем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UTC / GMT) у вигляді об'єкт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</w:t>
      </w:r>
      <w:proofErr w:type="spellEnd"/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67FDD968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19A848CE" w14:textId="2686693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GETUTCDATE (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8 18: 34: 55.830</w:t>
            </w:r>
          </w:p>
        </w:tc>
      </w:tr>
    </w:tbl>
    <w:p w14:paraId="108A4B11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YSDATETIM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поточну локальну дату і час на основі системного годинника, але відміну від GETDATE полягає в тому, що дата і час повертаються у вигляді об'єкта datetime2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4D2CBC25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0566350" w14:textId="644781BA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SYSDATETIME (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8 21: 02: 22.7446744</w:t>
            </w:r>
          </w:p>
        </w:tc>
      </w:tr>
    </w:tbl>
    <w:p w14:paraId="483AA73D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YSUTCDATETIM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поточну локальну дату і час з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инвічем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UTC / GMT) у вигляді об'єкта datetime2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5E38F6D6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54A8790E" w14:textId="4E22F940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SYSUTCDATETIME (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8 18: 20: 27.5202777</w:t>
            </w:r>
          </w:p>
        </w:tc>
      </w:tr>
    </w:tbl>
    <w:p w14:paraId="4A624709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YSDATETIMEOFFSE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об'єкт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offse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7), який містить дату і час щодо GMT</w:t>
      </w:r>
    </w:p>
    <w:tbl>
      <w:tblPr>
        <w:tblW w:w="483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69"/>
      </w:tblGrid>
      <w:tr w:rsidR="002E62C8" w:rsidRPr="003B67C8" w14:paraId="45416C9E" w14:textId="77777777" w:rsidTr="002E62C8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7244394" w14:textId="3933B2EF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SYSDATETIMEOFFSET (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8 21: 02: 22.7446744 +03: 00</w:t>
            </w:r>
          </w:p>
        </w:tc>
      </w:tr>
    </w:tbl>
    <w:p w14:paraId="79F0B9F1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AY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день дати, який передається в якості параметра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7EBE9A63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569967A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Y (GETDATE ()) - 28</w:t>
            </w:r>
          </w:p>
        </w:tc>
      </w:tr>
    </w:tbl>
    <w:p w14:paraId="7135C086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ONTH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місяць дати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2DEE1185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2CE024BC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NTH (GETDATE ()) - 7</w:t>
            </w:r>
          </w:p>
        </w:tc>
      </w:tr>
    </w:tbl>
    <w:p w14:paraId="2122F143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YEAR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рік з дати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0FDAFAD7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73D00EF6" w14:textId="159280A2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YEAR (GETDATE ()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</w:p>
        </w:tc>
      </w:tr>
    </w:tbl>
    <w:p w14:paraId="5ED5CD2A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ATENAM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частину цієї дати у вигляді рядка. Параметр вибору частині дати передається в якості першого параметра, а сама дата передається в якості другого параметра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184681B0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0CFE7120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NAME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nth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GETDATE ()) -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uly</w:t>
            </w:r>
            <w:proofErr w:type="spellEnd"/>
          </w:p>
        </w:tc>
      </w:tr>
    </w:tbl>
    <w:p w14:paraId="63EA0517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визначення частини дати можна використовувати наступні параметри (в дужках вказані їх скорочені версії):</w:t>
      </w:r>
    </w:p>
    <w:p w14:paraId="23D2407D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year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yy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yyyy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рік</w:t>
      </w:r>
    </w:p>
    <w:p w14:paraId="5400BBEC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quarter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qq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, q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квартал</w:t>
      </w:r>
    </w:p>
    <w:p w14:paraId="3B3635A2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month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mm, m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місяць</w:t>
      </w:r>
    </w:p>
    <w:p w14:paraId="29B46D15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dayofyear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dy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, y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День року</w:t>
      </w:r>
    </w:p>
    <w:p w14:paraId="09C98152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day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dd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, d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День місяця</w:t>
      </w:r>
    </w:p>
    <w:p w14:paraId="1272CD3B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week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wk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ww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тиждень</w:t>
      </w:r>
    </w:p>
    <w:p w14:paraId="59380AE0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weekday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dw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день тижня</w:t>
      </w:r>
    </w:p>
    <w:p w14:paraId="5606274A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hour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hh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годину</w:t>
      </w:r>
    </w:p>
    <w:p w14:paraId="451E1BA6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minute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mi, n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хвилина</w:t>
      </w:r>
    </w:p>
    <w:p w14:paraId="2F177A02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second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ss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, s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секунда</w:t>
      </w:r>
    </w:p>
    <w:p w14:paraId="32B07C3D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millisecond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ms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мілісекунда</w:t>
      </w:r>
      <w:proofErr w:type="spellEnd"/>
    </w:p>
    <w:p w14:paraId="379AFE03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microsecond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mcs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мікросекунда</w:t>
      </w:r>
    </w:p>
    <w:p w14:paraId="500F885D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nanosecond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ns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носекунд</w:t>
      </w:r>
      <w:proofErr w:type="spellEnd"/>
    </w:p>
    <w:p w14:paraId="7EEF385D" w14:textId="77777777" w:rsidR="009A280D" w:rsidRPr="003B67C8" w:rsidRDefault="009A280D" w:rsidP="0083567B">
      <w:pPr>
        <w:numPr>
          <w:ilvl w:val="1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tzoffset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tz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Змішання в хвилинах щодо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инвічем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для об'єкт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offse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3A524D28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ATEPAR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частину цієї дати у вигляді числа. Параметр вибору частині дати передається в якості першого параметра (використовуються ті ж параметри, що і для DATENAME), а сама дата передається в якості другого параметра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2E62C8" w:rsidRPr="003B67C8" w14:paraId="571EE989" w14:textId="77777777" w:rsidTr="002E62C8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3F5265F9" w14:textId="77777777" w:rsidR="002E62C8" w:rsidRPr="003B67C8" w:rsidRDefault="002E62C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PAR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nth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GETDATE ()) - 7</w:t>
            </w:r>
          </w:p>
        </w:tc>
      </w:tr>
    </w:tbl>
    <w:p w14:paraId="57F202B6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ATEADD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дату, яка є результатом складання числа до певного компоненту дати. Перший параметр представляє компонент дати, описаний вище для функції DATENAME. Другий параметр - додається кількість. Третій параметр - сама дата, до якої треба зробити додаток:</w:t>
      </w:r>
    </w:p>
    <w:tbl>
      <w:tblPr>
        <w:tblW w:w="483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69"/>
      </w:tblGrid>
      <w:tr w:rsidR="00875378" w:rsidRPr="003B67C8" w14:paraId="52469392" w14:textId="77777777" w:rsidTr="00875378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66B98BE" w14:textId="63D66BD4" w:rsidR="00875378" w:rsidRPr="003B67C8" w:rsidRDefault="0087537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ADD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nth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2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-7-28') - 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9-28 00: 00: 00.000</w:t>
            </w:r>
          </w:p>
          <w:p w14:paraId="58CF762E" w14:textId="2349B0A9" w:rsidR="00875378" w:rsidRPr="003B67C8" w:rsidRDefault="0087537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ADD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5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-7-28') - 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8-02 00: 00: 00.000</w:t>
            </w:r>
          </w:p>
          <w:p w14:paraId="29F5B5A7" w14:textId="0CED3427" w:rsidR="00875378" w:rsidRPr="003B67C8" w:rsidRDefault="00875378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ADD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-5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-7-28') - 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3 00: 00: 00.000</w:t>
            </w:r>
          </w:p>
        </w:tc>
      </w:tr>
    </w:tbl>
    <w:p w14:paraId="789821F3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додається кількість представляє негативне число, то фактично відбувається зменшення дати.</w:t>
      </w:r>
    </w:p>
    <w:p w14:paraId="7F5B6647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>DATEDIFF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різницю між двома датами. Перший параметр - компонент дати, який вказує, в яких одиницях варто вимірювати різницю. Другий і третій параметри - порівнювані дати:</w:t>
      </w:r>
    </w:p>
    <w:tbl>
      <w:tblPr>
        <w:tblW w:w="483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69"/>
      </w:tblGrid>
      <w:tr w:rsidR="00712544" w:rsidRPr="003B67C8" w14:paraId="0AFFAB29" w14:textId="77777777" w:rsidTr="00712544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2B3AC57" w14:textId="1481D2B4" w:rsidR="00712544" w:rsidRDefault="00712544" w:rsidP="0083567B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DIFF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yea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7-28'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9-28')</w:t>
            </w:r>
          </w:p>
          <w:p w14:paraId="1CFE6B2E" w14:textId="5B504D55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- різниця 1 рік</w:t>
            </w:r>
          </w:p>
          <w:p w14:paraId="15453E94" w14:textId="7C343306" w:rsidR="00712544" w:rsidRDefault="00712544" w:rsidP="0083567B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DIFF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nth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7-28'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9-28')</w:t>
            </w:r>
          </w:p>
          <w:p w14:paraId="676278D5" w14:textId="31E7661D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- різниця 14 місяців</w:t>
            </w:r>
          </w:p>
          <w:p w14:paraId="3AC10AE0" w14:textId="1A70A00B" w:rsidR="00712544" w:rsidRDefault="00712544" w:rsidP="0083567B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DIFF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7-28',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9-28')</w:t>
            </w:r>
          </w:p>
          <w:p w14:paraId="47C27B44" w14:textId="1C7E77A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- різниця 427 днів</w:t>
            </w:r>
          </w:p>
        </w:tc>
      </w:tr>
    </w:tbl>
    <w:p w14:paraId="0D55F400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TODATETIMEOFFSE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значенн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offse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яке є результатом складання тимчасового зсуву з іншим об'єктом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offset</w:t>
      </w:r>
      <w:proofErr w:type="spellEnd"/>
    </w:p>
    <w:tbl>
      <w:tblPr>
        <w:tblW w:w="13872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3416"/>
      </w:tblGrid>
      <w:tr w:rsidR="009A280D" w:rsidRPr="003B67C8" w14:paraId="05002F56" w14:textId="77777777" w:rsidTr="009A280D">
        <w:trPr>
          <w:tblCellSpacing w:w="0" w:type="dxa"/>
        </w:trPr>
        <w:tc>
          <w:tcPr>
            <w:tcW w:w="0" w:type="auto"/>
            <w:vAlign w:val="center"/>
            <w:hideMark/>
          </w:tcPr>
          <w:p w14:paraId="357E6F01" w14:textId="77777777" w:rsidR="009A280D" w:rsidRPr="003B67C8" w:rsidRDefault="009A280D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</w:tc>
        <w:tc>
          <w:tcPr>
            <w:tcW w:w="13416" w:type="dxa"/>
            <w:vAlign w:val="center"/>
            <w:hideMark/>
          </w:tcPr>
          <w:p w14:paraId="4E754C62" w14:textId="6B7B2112" w:rsidR="009A280D" w:rsidRPr="003B67C8" w:rsidRDefault="009A280D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DATETIMEOFFSET ( '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7-28 1:10:22', '+03: 00')</w:t>
            </w:r>
          </w:p>
        </w:tc>
      </w:tr>
    </w:tbl>
    <w:p w14:paraId="7324A0A6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WITCHOFFSET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значенн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offse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е є результатом складання тимчасового зсуву з об'єктом datetime2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665613" w:rsidRPr="003B67C8" w14:paraId="2E154388" w14:textId="77777777" w:rsidTr="00665613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67EA99A5" w14:textId="77777777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WITCHOFFSET (SYSDATETIMEOFFSET (), '+02: 30')</w:t>
            </w:r>
          </w:p>
        </w:tc>
      </w:tr>
    </w:tbl>
    <w:p w14:paraId="00CC842A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EOMONTH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дату останнього дня для місяця, який використовується в переданої в якості параметра датою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665613" w:rsidRPr="003B67C8" w14:paraId="78F3C430" w14:textId="77777777" w:rsidTr="00665613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3E4F742D" w14:textId="5A4A84A2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OMONTH ( '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-02-05'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2-28</w:t>
            </w:r>
          </w:p>
          <w:p w14:paraId="0928AFFA" w14:textId="69AE2C6B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OMONTH ( '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-02-05', 3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5-31</w:t>
            </w:r>
          </w:p>
        </w:tc>
      </w:tr>
    </w:tbl>
    <w:p w14:paraId="3ABA5262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 необов'язкового другого параметра можна передавати кількість місяців, які необхідно додати до дати. Тоді останній день місяця буде обчислюватися для нової дати.</w:t>
      </w:r>
    </w:p>
    <w:p w14:paraId="18F757A4" w14:textId="30FD963D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ATEFROMPARTS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За роком, місяцем 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н</w:t>
      </w:r>
      <w:proofErr w:type="spellEnd"/>
      <w:r w:rsidR="00AE00E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ем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створює дату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665613" w:rsidRPr="003B67C8" w14:paraId="5706B029" w14:textId="77777777" w:rsidTr="00665613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1E55A77A" w14:textId="30196C20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FROMPARTS 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7, 28) -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8</w:t>
            </w:r>
          </w:p>
        </w:tc>
      </w:tr>
    </w:tbl>
    <w:p w14:paraId="36A1019E" w14:textId="77777777" w:rsidR="009A280D" w:rsidRPr="003B67C8" w:rsidRDefault="009A280D" w:rsidP="0083567B">
      <w:pPr>
        <w:numPr>
          <w:ilvl w:val="0"/>
          <w:numId w:val="12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ISDATE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віряє, чи є вираз датою. Якщо є, то повертає 1, інакше повертає 0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665613" w:rsidRPr="003B67C8" w14:paraId="6684A5A5" w14:textId="77777777" w:rsidTr="00665613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641CE58C" w14:textId="28DD44C1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SDATE ( '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07-28') - 1</w:t>
            </w:r>
          </w:p>
          <w:p w14:paraId="439F1F66" w14:textId="555D076C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SDATE ( '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-28-07') - 0</w:t>
            </w:r>
          </w:p>
          <w:p w14:paraId="4A846957" w14:textId="0FB185D9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SDATE ('28-07-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2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 - 0</w:t>
            </w:r>
          </w:p>
          <w:p w14:paraId="54CA0DEA" w14:textId="49EB1379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ISDATE ( 'SQL')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–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0</w:t>
            </w:r>
          </w:p>
        </w:tc>
      </w:tr>
    </w:tbl>
    <w:p w14:paraId="616BFA60" w14:textId="70270E50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найдемо замовлення, які були зроблені 16 днів том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665613" w:rsidRPr="003B67C8" w14:paraId="515883CD" w14:textId="77777777" w:rsidTr="0066561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4A1B5F2" w14:textId="77777777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4ACDB9AA" w14:textId="77777777" w:rsidR="00665613" w:rsidRPr="003B67C8" w:rsidRDefault="00665613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TEDIFF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GETDATE ()) = 16</w:t>
            </w:r>
          </w:p>
        </w:tc>
      </w:tr>
    </w:tbl>
    <w:p w14:paraId="11D8AC07" w14:textId="14DED956" w:rsidR="009A280D" w:rsidRPr="0030163A" w:rsidRDefault="000E3B47" w:rsidP="0083567B">
      <w:pPr>
        <w:pStyle w:val="2"/>
        <w:ind w:left="120"/>
        <w:jc w:val="center"/>
        <w:rPr>
          <w:rFonts w:ascii="Verdana" w:hAnsi="Verdana"/>
          <w:color w:val="000000"/>
        </w:rPr>
      </w:pPr>
      <w:proofErr w:type="spellStart"/>
      <w:r w:rsidRPr="003B67C8">
        <w:rPr>
          <w:rFonts w:ascii="Verdana" w:hAnsi="Verdana"/>
          <w:color w:val="000000"/>
          <w:lang w:val="ru-RU"/>
        </w:rPr>
        <w:lastRenderedPageBreak/>
        <w:t>Перетворення</w:t>
      </w:r>
      <w:proofErr w:type="spellEnd"/>
      <w:r w:rsidRPr="0030163A">
        <w:rPr>
          <w:rFonts w:ascii="Verdana" w:hAnsi="Verdana"/>
          <w:color w:val="000000"/>
        </w:rPr>
        <w:t xml:space="preserve"> </w:t>
      </w:r>
      <w:proofErr w:type="spellStart"/>
      <w:r w:rsidR="009A280D" w:rsidRPr="003B67C8">
        <w:rPr>
          <w:rFonts w:ascii="Verdana" w:hAnsi="Verdana"/>
          <w:color w:val="000000"/>
          <w:lang w:val="ru-RU"/>
        </w:rPr>
        <w:t>даних</w:t>
      </w:r>
      <w:proofErr w:type="spellEnd"/>
    </w:p>
    <w:p w14:paraId="0AE55C6F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Коли ми присвоюємо значення одного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дного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ипу колонки, який зберігає дані іншого типу, або виконуємо операції, які втягують дані різних типів, SQL Server намагається виконати перетворення і привести використовується значення до потрібного типу. Але не всі перетворення SQL Server може виконати автоматично. SQL Server може виконувати неявні перетворення від типу з меншим пріоритетом до типу з великим пріоритетом. Таблиця пріоритетів (чим вище, тим більший пріоритет)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3"/>
      </w:tblGrid>
      <w:tr w:rsidR="009A280D" w:rsidRPr="003B67C8" w14:paraId="57755B81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1C17C88C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datetime</w:t>
            </w:r>
            <w:proofErr w:type="spellEnd"/>
          </w:p>
        </w:tc>
      </w:tr>
      <w:tr w:rsidR="009A280D" w:rsidRPr="003B67C8" w14:paraId="72D75EDA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4C4449FD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smalldatetime</w:t>
            </w:r>
            <w:proofErr w:type="spellEnd"/>
          </w:p>
        </w:tc>
      </w:tr>
      <w:tr w:rsidR="009A280D" w:rsidRPr="003B67C8" w14:paraId="0BF67173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4B5EB945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float</w:t>
            </w:r>
            <w:proofErr w:type="spellEnd"/>
          </w:p>
        </w:tc>
      </w:tr>
      <w:tr w:rsidR="009A280D" w:rsidRPr="003B67C8" w14:paraId="09FA8B32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086AF30A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real</w:t>
            </w:r>
            <w:proofErr w:type="spellEnd"/>
          </w:p>
        </w:tc>
      </w:tr>
      <w:tr w:rsidR="009A280D" w:rsidRPr="003B67C8" w14:paraId="753F67ED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6BBAB85B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decimal</w:t>
            </w:r>
            <w:proofErr w:type="spellEnd"/>
          </w:p>
        </w:tc>
      </w:tr>
      <w:tr w:rsidR="009A280D" w:rsidRPr="003B67C8" w14:paraId="65B5F3A2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1C82EC75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money</w:t>
            </w:r>
            <w:proofErr w:type="spellEnd"/>
          </w:p>
        </w:tc>
      </w:tr>
      <w:tr w:rsidR="009A280D" w:rsidRPr="003B67C8" w14:paraId="79199249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1050715C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smallmoney</w:t>
            </w:r>
            <w:proofErr w:type="spellEnd"/>
          </w:p>
        </w:tc>
      </w:tr>
      <w:tr w:rsidR="009A280D" w:rsidRPr="003B67C8" w14:paraId="6518F45D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650DFFBD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int</w:t>
            </w:r>
            <w:proofErr w:type="spellEnd"/>
          </w:p>
        </w:tc>
      </w:tr>
      <w:tr w:rsidR="009A280D" w:rsidRPr="003B67C8" w14:paraId="47547A94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0963738C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smallint</w:t>
            </w:r>
            <w:proofErr w:type="spellEnd"/>
          </w:p>
        </w:tc>
      </w:tr>
      <w:tr w:rsidR="009A280D" w:rsidRPr="003B67C8" w14:paraId="12301FBF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0EEF6CDD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tinyint</w:t>
            </w:r>
            <w:proofErr w:type="spellEnd"/>
          </w:p>
        </w:tc>
      </w:tr>
      <w:tr w:rsidR="009A280D" w:rsidRPr="003B67C8" w14:paraId="0D3897BE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5B3EA479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bit</w:t>
            </w:r>
            <w:proofErr w:type="spellEnd"/>
          </w:p>
        </w:tc>
      </w:tr>
      <w:tr w:rsidR="009A280D" w:rsidRPr="003B67C8" w14:paraId="67C2E874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4F220912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nvarchar</w:t>
            </w:r>
            <w:proofErr w:type="spellEnd"/>
          </w:p>
        </w:tc>
      </w:tr>
      <w:tr w:rsidR="009A280D" w:rsidRPr="003B67C8" w14:paraId="6B75F55B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3B5CA014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nchar</w:t>
            </w:r>
            <w:proofErr w:type="spellEnd"/>
          </w:p>
        </w:tc>
      </w:tr>
      <w:tr w:rsidR="009A280D" w:rsidRPr="003B67C8" w14:paraId="26C2638B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275298F3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varchar</w:t>
            </w:r>
            <w:proofErr w:type="spellEnd"/>
          </w:p>
        </w:tc>
      </w:tr>
      <w:tr w:rsidR="009A280D" w:rsidRPr="003B67C8" w14:paraId="40547A4B" w14:textId="77777777" w:rsidTr="003B67C8">
        <w:trPr>
          <w:tblCellSpacing w:w="15" w:type="dxa"/>
          <w:jc w:val="center"/>
        </w:trPr>
        <w:tc>
          <w:tcPr>
            <w:tcW w:w="0" w:type="auto"/>
            <w:shd w:val="clear" w:color="auto" w:fill="auto"/>
            <w:hideMark/>
          </w:tcPr>
          <w:p w14:paraId="0A7186FE" w14:textId="77777777" w:rsidR="009A280D" w:rsidRPr="003B67C8" w:rsidRDefault="009A280D" w:rsidP="0083567B">
            <w:pPr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</w:pPr>
            <w:proofErr w:type="spellStart"/>
            <w:r w:rsidRPr="003B67C8">
              <w:rPr>
                <w:rFonts w:ascii="Verdana" w:eastAsia="Times New Roman" w:hAnsi="Verdana"/>
                <w:color w:val="000000"/>
                <w:sz w:val="24"/>
                <w:szCs w:val="24"/>
                <w:lang w:val="uk-UA" w:eastAsia="uk-UA"/>
              </w:rPr>
              <w:t>char</w:t>
            </w:r>
            <w:proofErr w:type="spellEnd"/>
          </w:p>
        </w:tc>
      </w:tr>
    </w:tbl>
    <w:p w14:paraId="03E455AF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обто SQL Server автоматично може перетворити число 100.0 (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loa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 в дату і час (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time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.</w:t>
      </w:r>
    </w:p>
    <w:p w14:paraId="69B7C428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У тих випадках, коли необхідно виконати перетворення від типів з вищим пріоритетом до типам з нижчим пріоритетом, то треба виконувати явне приведення типів. Для цього в T-SQL визначені дві функції: CONVERT і CAST.</w:t>
      </w:r>
    </w:p>
    <w:p w14:paraId="49ED2B77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я CAST перетворює вираз одного типу до іншого. Вона має таку форм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884FDA" w14:paraId="787BB59A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D1C0F17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T (вираз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ип даних)</w:t>
            </w:r>
          </w:p>
        </w:tc>
      </w:tr>
    </w:tbl>
    <w:p w14:paraId="141AF2CA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поданні інформації про замовлення перетворює числове значення і дату в рядок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2"/>
      </w:tblGrid>
      <w:tr w:rsidR="00712544" w:rsidRPr="003B67C8" w14:paraId="588C5613" w14:textId="77777777" w:rsidTr="00712544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5D5C3DF9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CAS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) + ';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: '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AS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36C256E5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</w:tc>
      </w:tr>
    </w:tbl>
    <w:p w14:paraId="7AB6B7B1" w14:textId="776AF80A" w:rsidR="009A280D" w:rsidRPr="003B67C8" w:rsidRDefault="009A280D" w:rsidP="00274F37">
      <w:pPr>
        <w:pStyle w:val="1"/>
      </w:pPr>
      <w:r w:rsidRPr="003B67C8">
        <w:rPr>
          <w:noProof/>
        </w:rPr>
        <w:lastRenderedPageBreak/>
        <w:drawing>
          <wp:inline distT="0" distB="0" distL="0" distR="0" wp14:anchorId="0601F4DA" wp14:editId="6BED314C">
            <wp:extent cx="6331585" cy="2016760"/>
            <wp:effectExtent l="0" t="0" r="0" b="2540"/>
            <wp:docPr id="6" name="Рисунок 6" descr="Функция CAST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Функция CAST в T-SQL и MS SQL Serv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585" cy="201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2B984" w14:textId="77777777" w:rsidR="009A280D" w:rsidRPr="003B67C8" w:rsidRDefault="009A280D" w:rsidP="0083567B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onvert</w:t>
      </w:r>
      <w:proofErr w:type="spellEnd"/>
    </w:p>
    <w:p w14:paraId="3C23EE2C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Більшу частину перетворень охоплює функція CAST. Якщо ж необхідно якесь додаткове форматування, то можна використовувати функцію CONVERT. Вона має таку форм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BB3D34" w:rsidRPr="00884FDA" w14:paraId="03482EB9" w14:textId="77777777" w:rsidTr="00BB3D3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1D4FF05" w14:textId="77777777" w:rsidR="00BB3D34" w:rsidRPr="003B67C8" w:rsidRDefault="00BB3D3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NVER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ип_даних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вираз [, стиль])</w:t>
            </w:r>
          </w:p>
        </w:tc>
      </w:tr>
    </w:tbl>
    <w:p w14:paraId="033522C3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ретій необов'язковий параметр задає стиль форматування даних. Цей параметр представляє числове значення, яке для різних типів даних має різну інтерпретацію. Наприклад, деякі значення для форматування дат і часу:</w:t>
      </w:r>
    </w:p>
    <w:p w14:paraId="2883451F" w14:textId="6633DBAD" w:rsidR="009A280D" w:rsidRPr="003B67C8" w:rsidRDefault="009A280D" w:rsidP="0083567B">
      <w:pPr>
        <w:numPr>
          <w:ilvl w:val="0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0</w:t>
      </w:r>
      <w:r w:rsidR="001A1EC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</w:t>
      </w:r>
      <w:r w:rsidR="001A1EC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00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формат дати "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on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yyy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h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iAM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/ PM" (значення за замовчуванням)</w:t>
      </w:r>
    </w:p>
    <w:p w14:paraId="4EFF7C2A" w14:textId="267A0D70" w:rsidR="009A280D" w:rsidRPr="003B67C8" w:rsidRDefault="009A280D" w:rsidP="0083567B">
      <w:pPr>
        <w:numPr>
          <w:ilvl w:val="0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</w:t>
      </w:r>
      <w:r w:rsidR="001A1EC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</w:t>
      </w:r>
      <w:r w:rsidR="001A1EC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01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формат дати "mm /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/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yyy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</w:t>
      </w:r>
    </w:p>
    <w:p w14:paraId="3A4B3B83" w14:textId="7E86BB13" w:rsidR="009A280D" w:rsidRPr="003B67C8" w:rsidRDefault="009A280D" w:rsidP="0083567B">
      <w:pPr>
        <w:numPr>
          <w:ilvl w:val="0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3</w:t>
      </w:r>
      <w:r w:rsidR="001A1EC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</w:t>
      </w:r>
      <w:r w:rsidR="001A1EC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03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формат дати "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/ mm /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yyy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</w:t>
      </w:r>
    </w:p>
    <w:p w14:paraId="7336EBC6" w14:textId="0005EDF7" w:rsidR="009A280D" w:rsidRPr="003B67C8" w:rsidRDefault="009A280D" w:rsidP="0083567B">
      <w:pPr>
        <w:numPr>
          <w:ilvl w:val="0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7</w:t>
      </w:r>
      <w:r w:rsidR="001A1EC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</w:t>
      </w:r>
      <w:r w:rsidR="001A1EC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07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формат дати "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on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yyy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h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iAM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/ PM"</w:t>
      </w:r>
    </w:p>
    <w:p w14:paraId="1D000D4F" w14:textId="7E7C423C" w:rsidR="009A280D" w:rsidRPr="003B67C8" w:rsidRDefault="009A280D" w:rsidP="0083567B">
      <w:pPr>
        <w:numPr>
          <w:ilvl w:val="0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8</w:t>
      </w:r>
      <w:r w:rsidR="001A1EC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</w:t>
      </w:r>
      <w:r w:rsidR="001A1EC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08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формат дати "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h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mi: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</w:t>
      </w:r>
    </w:p>
    <w:p w14:paraId="260B4546" w14:textId="3B4C7048" w:rsidR="009A280D" w:rsidRPr="003B67C8" w:rsidRDefault="009A280D" w:rsidP="0083567B">
      <w:pPr>
        <w:numPr>
          <w:ilvl w:val="0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0</w:t>
      </w:r>
      <w:r w:rsidR="001A1EC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</w:t>
      </w:r>
      <w:r w:rsidR="001A1EC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10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формат дати "mm-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yyy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</w:t>
      </w:r>
    </w:p>
    <w:p w14:paraId="196D6367" w14:textId="09130FA9" w:rsidR="009A280D" w:rsidRPr="003B67C8" w:rsidRDefault="009A280D" w:rsidP="0083567B">
      <w:pPr>
        <w:numPr>
          <w:ilvl w:val="0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4</w:t>
      </w:r>
      <w:r w:rsidR="001A1EC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</w:t>
      </w:r>
      <w:r w:rsidR="001A1EC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14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формат дати "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h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mi: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mmm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 (24-годинний формат часу)</w:t>
      </w:r>
    </w:p>
    <w:p w14:paraId="148B1926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еякі значення для форматування даних типу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one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рядок:</w:t>
      </w:r>
    </w:p>
    <w:p w14:paraId="37507928" w14:textId="77777777" w:rsidR="009A280D" w:rsidRPr="003B67C8" w:rsidRDefault="009A280D" w:rsidP="0083567B">
      <w:pPr>
        <w:numPr>
          <w:ilvl w:val="0"/>
          <w:numId w:val="14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0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в дробової частини числа залишаються тільки дві цифри (за замовчуванням)</w:t>
      </w:r>
    </w:p>
    <w:p w14:paraId="2544CFC5" w14:textId="77777777" w:rsidR="009A280D" w:rsidRPr="003B67C8" w:rsidRDefault="009A280D" w:rsidP="0083567B">
      <w:pPr>
        <w:numPr>
          <w:ilvl w:val="0"/>
          <w:numId w:val="14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1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в дробової частини числа залишаються тільки дві цифри, а для поділу розрядів застосовується кома</w:t>
      </w:r>
    </w:p>
    <w:p w14:paraId="5BE3830B" w14:textId="77777777" w:rsidR="009A280D" w:rsidRPr="003B67C8" w:rsidRDefault="009A280D" w:rsidP="0083567B">
      <w:pPr>
        <w:numPr>
          <w:ilvl w:val="0"/>
          <w:numId w:val="14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2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в дробової частини числа залишаються тільки чотири цифри</w:t>
      </w:r>
    </w:p>
    <w:p w14:paraId="42272BF7" w14:textId="77777777" w:rsidR="009A280D" w:rsidRPr="003B67C8" w:rsidRDefault="009A280D" w:rsidP="0083567B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Наприклад, виведемо дату і вартість замовлень з форматуванням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3B67C8" w14:paraId="3E194A84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F5E2B55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NVER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3),</w:t>
            </w:r>
          </w:p>
          <w:p w14:paraId="5AB15EA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NVER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1)</w:t>
            </w:r>
          </w:p>
          <w:p w14:paraId="61881EFA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</w:tc>
      </w:tr>
    </w:tbl>
    <w:p w14:paraId="5DBA8660" w14:textId="285B9B85" w:rsidR="009A280D" w:rsidRPr="003B67C8" w:rsidRDefault="009A280D" w:rsidP="0083567B">
      <w:pPr>
        <w:rPr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5F7DA293" wp14:editId="6327CFD5">
            <wp:extent cx="4141470" cy="2294890"/>
            <wp:effectExtent l="0" t="0" r="0" b="0"/>
            <wp:docPr id="7" name="Рисунок 7" descr="Функция Convert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Функция Convert в T-SQL и MS SQL Serv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470" cy="229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AB763" w14:textId="77777777" w:rsidR="009A280D" w:rsidRPr="003B67C8" w:rsidRDefault="009A280D" w:rsidP="0083567B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TRY_CONVERT</w:t>
      </w:r>
    </w:p>
    <w:p w14:paraId="57AA18D2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використанні функцій CAST і CONVERT SQL Server викидає виключення, якщо дані не можна привести до певного типу. наприклад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A280D" w:rsidRPr="003B67C8" w14:paraId="562FD0F5" w14:textId="77777777" w:rsidTr="009A280D">
        <w:trPr>
          <w:tblCellSpacing w:w="0" w:type="dxa"/>
        </w:trPr>
        <w:tc>
          <w:tcPr>
            <w:tcW w:w="0" w:type="auto"/>
            <w:vAlign w:val="center"/>
            <w:hideMark/>
          </w:tcPr>
          <w:p w14:paraId="3387118C" w14:textId="77777777" w:rsidR="009A280D" w:rsidRPr="003B67C8" w:rsidRDefault="009A280D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</w:tc>
        <w:tc>
          <w:tcPr>
            <w:tcW w:w="14004" w:type="dxa"/>
            <w:vAlign w:val="center"/>
            <w:hideMark/>
          </w:tcPr>
          <w:p w14:paraId="5FB8F8DB" w14:textId="77777777" w:rsidR="009A280D" w:rsidRPr="003B67C8" w:rsidRDefault="009A280D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NVER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ql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</w:tc>
      </w:tr>
    </w:tbl>
    <w:p w14:paraId="03703A53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Щоб уникнути генерації виключення можна використовувати функцію TRY_CONVERT. Її використання аналогічно функції CONVERT за тим винятком, що якщо вираз не вдається перетворити до потрібного типу, то функція повертає NULL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3B67C8" w14:paraId="36E9D92A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46924C3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RY_CONVER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ql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 - NULL</w:t>
            </w:r>
          </w:p>
          <w:p w14:paraId="20B4108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RY_CONVERT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'22') - 22</w:t>
            </w:r>
          </w:p>
        </w:tc>
      </w:tr>
    </w:tbl>
    <w:p w14:paraId="443CF1DB" w14:textId="77777777" w:rsidR="009A280D" w:rsidRPr="003B67C8" w:rsidRDefault="009A280D" w:rsidP="0083567B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Додаткові функції</w:t>
      </w:r>
    </w:p>
    <w:p w14:paraId="711730FA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рім CAST, CONVERT, TRY_CONVERT є ще ряд функцій, які можуть використовуватися для перетворення в ряд типів:</w:t>
      </w:r>
    </w:p>
    <w:p w14:paraId="21BEDF88" w14:textId="77777777" w:rsidR="009A280D" w:rsidRPr="003B67C8" w:rsidRDefault="009A280D" w:rsidP="0083567B">
      <w:pPr>
        <w:numPr>
          <w:ilvl w:val="0"/>
          <w:numId w:val="15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TR (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float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[, 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length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[, 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ecimal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]]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творює число в рядок. Другий параметр вказує на довжину рядка, а третій - скільки знаків у дробовій частині числа треба залишати</w:t>
      </w:r>
    </w:p>
    <w:p w14:paraId="32922FDC" w14:textId="77777777" w:rsidR="009A280D" w:rsidRPr="003B67C8" w:rsidRDefault="009A280D" w:rsidP="0083567B">
      <w:pPr>
        <w:numPr>
          <w:ilvl w:val="0"/>
          <w:numId w:val="15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HAR (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int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творює числовий код ASCII в символ. Нерідко використовується для тих ситуацій, коли необхідний символ, який не можна ввести з клавіатури</w:t>
      </w:r>
    </w:p>
    <w:p w14:paraId="2D42E164" w14:textId="77777777" w:rsidR="009A280D" w:rsidRPr="003B67C8" w:rsidRDefault="009A280D" w:rsidP="0083567B">
      <w:pPr>
        <w:numPr>
          <w:ilvl w:val="0"/>
          <w:numId w:val="15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SCII (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har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творює символ в числовий код ASCII</w:t>
      </w:r>
    </w:p>
    <w:p w14:paraId="79CD8454" w14:textId="77777777" w:rsidR="009A280D" w:rsidRPr="003B67C8" w:rsidRDefault="009A280D" w:rsidP="0083567B">
      <w:pPr>
        <w:numPr>
          <w:ilvl w:val="0"/>
          <w:numId w:val="15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NCHAR (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int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творює числовий код UNICODE в символ</w:t>
      </w:r>
    </w:p>
    <w:p w14:paraId="5C5A83E6" w14:textId="77777777" w:rsidR="009A280D" w:rsidRPr="003B67C8" w:rsidRDefault="009A280D" w:rsidP="0083567B">
      <w:pPr>
        <w:numPr>
          <w:ilvl w:val="0"/>
          <w:numId w:val="15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UNICODE (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har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)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еретворює символ в числовий код UNICODE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E3B47" w:rsidRPr="003B67C8" w14:paraId="295E6013" w14:textId="77777777" w:rsidTr="000E3B47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297C629" w14:textId="77777777" w:rsidR="000E3B47" w:rsidRPr="003B67C8" w:rsidRDefault="000E3B47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TR (123.4567, 6,2) - 123.46</w:t>
            </w:r>
          </w:p>
          <w:p w14:paraId="0399DE80" w14:textId="77777777" w:rsidR="000E3B47" w:rsidRPr="003B67C8" w:rsidRDefault="000E3B47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HAR (219) - И</w:t>
            </w:r>
          </w:p>
          <w:p w14:paraId="40F9928A" w14:textId="77777777" w:rsidR="000E3B47" w:rsidRPr="003B67C8" w:rsidRDefault="000E3B47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CII ( 'И') - 219</w:t>
            </w:r>
          </w:p>
          <w:p w14:paraId="4177A142" w14:textId="77777777" w:rsidR="000E3B47" w:rsidRPr="003B67C8" w:rsidRDefault="000E3B47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CHAR (1067) - И</w:t>
            </w:r>
          </w:p>
          <w:p w14:paraId="257234C0" w14:textId="77777777" w:rsidR="000E3B47" w:rsidRPr="003B67C8" w:rsidRDefault="000E3B47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CODE ( 'И') - 1067</w:t>
            </w:r>
          </w:p>
        </w:tc>
      </w:tr>
    </w:tbl>
    <w:p w14:paraId="1E007239" w14:textId="77777777" w:rsidR="009A280D" w:rsidRPr="003B67C8" w:rsidRDefault="009A280D" w:rsidP="0083567B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3B67C8">
        <w:rPr>
          <w:rFonts w:ascii="Verdana" w:hAnsi="Verdana"/>
          <w:color w:val="000000"/>
          <w:lang w:val="ru-RU"/>
        </w:rPr>
        <w:lastRenderedPageBreak/>
        <w:t>Функції</w:t>
      </w:r>
      <w:proofErr w:type="spellEnd"/>
      <w:r w:rsidRPr="003B67C8">
        <w:rPr>
          <w:rFonts w:ascii="Verdana" w:hAnsi="Verdana"/>
          <w:color w:val="000000"/>
          <w:lang w:val="ru-RU"/>
        </w:rPr>
        <w:t xml:space="preserve"> CASE і IIF</w:t>
      </w:r>
    </w:p>
    <w:p w14:paraId="2B18DA3B" w14:textId="77777777" w:rsidR="009A280D" w:rsidRPr="003B67C8" w:rsidRDefault="009A280D" w:rsidP="0083567B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ASE</w:t>
      </w:r>
    </w:p>
    <w:p w14:paraId="7378C200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я CASE перевіряє значення деякого вираження, і в залежності від результату перевірки може повертати той чи інший результат.</w:t>
      </w:r>
    </w:p>
    <w:p w14:paraId="7AB77F85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ASE приймає наступну форм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3B67C8" w14:paraId="624649D9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30E6B7C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</w:t>
            </w:r>
          </w:p>
          <w:p w14:paraId="2B3E3FA7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начення_1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езультат_1</w:t>
            </w:r>
          </w:p>
          <w:p w14:paraId="0E1CA7B6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начення_2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езультат_2</w:t>
            </w:r>
          </w:p>
          <w:p w14:paraId="7C5AB3E0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.................................</w:t>
            </w:r>
          </w:p>
          <w:p w14:paraId="3EB39282" w14:textId="0340919E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начен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ня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N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езультат_N</w:t>
            </w:r>
            <w:proofErr w:type="spellEnd"/>
          </w:p>
          <w:p w14:paraId="0A086211" w14:textId="1B68E14B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ELS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альтернат</w:t>
            </w:r>
            <w:r w:rsidR="002E62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и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ний_результат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7EA6DBAC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</w:p>
        </w:tc>
      </w:tr>
    </w:tbl>
    <w:p w14:paraId="5BCBC245" w14:textId="36ABE125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онаємо запит до таблиці</w:t>
      </w:r>
      <w:r w:rsidR="002E62C8" w:rsidRPr="002E62C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567B"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Products</w:t>
      </w:r>
      <w:proofErr w:type="spellEnd"/>
      <w:r w:rsidR="0083567B"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використовуємо функцію CASE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3B67C8" w14:paraId="0E67EC40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654686D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0F36F2F2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</w:p>
          <w:p w14:paraId="4A12DD1E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Товар закінчується'</w:t>
            </w:r>
          </w:p>
          <w:p w14:paraId="50B9B25F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Мало товару'</w:t>
            </w:r>
          </w:p>
          <w:p w14:paraId="7EFCC49E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3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Є в наявності'</w:t>
            </w:r>
          </w:p>
          <w:p w14:paraId="420FE6FF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LS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Багато товару'</w:t>
            </w:r>
          </w:p>
          <w:p w14:paraId="771D996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valuateCount</w:t>
            </w:r>
            <w:proofErr w:type="spellEnd"/>
          </w:p>
          <w:p w14:paraId="459208C9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43DF15F0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ут значення стовп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ослідовно порівнюється зі значеннями після операторів WHEN. Залежно від значення стовп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функція CASE буде повертати одну з рядків, яка йде після відповідного оператора THEN. Для повертається результату визначено стовпец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EvaluateCount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p w14:paraId="605964FD" w14:textId="4F987950" w:rsidR="009A280D" w:rsidRPr="003B67C8" w:rsidRDefault="009A280D" w:rsidP="0083567B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7B77797" wp14:editId="00BBCEC3">
            <wp:extent cx="3666490" cy="1517696"/>
            <wp:effectExtent l="0" t="0" r="0" b="6350"/>
            <wp:docPr id="10" name="Рисунок 10" descr="Функция CASE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Функция CASE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572"/>
                    <a:stretch/>
                  </pic:blipFill>
                  <pic:spPr bwMode="auto">
                    <a:xfrm>
                      <a:off x="0" y="0"/>
                      <a:ext cx="3666490" cy="1517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41EB7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функція CASE може приймати ще одну форм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3B67C8" w14:paraId="6570FB59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0A72F72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E</w:t>
            </w:r>
          </w:p>
          <w:p w14:paraId="58D41595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_1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езультат_1</w:t>
            </w:r>
          </w:p>
          <w:p w14:paraId="5B4CE7FE" w14:textId="0C8677A6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</w:t>
            </w:r>
            <w:r w:rsidR="000E3B47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2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езультат_2</w:t>
            </w:r>
          </w:p>
          <w:p w14:paraId="306CE692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.................................</w:t>
            </w:r>
          </w:p>
          <w:p w14:paraId="5CD64D13" w14:textId="6E3195EC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</w:t>
            </w:r>
            <w:r w:rsidR="000E3B47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N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езультат_N</w:t>
            </w:r>
            <w:proofErr w:type="spellEnd"/>
          </w:p>
          <w:p w14:paraId="2457AA2B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[ELS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альтернатівний_результат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52280C69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</w:p>
        </w:tc>
      </w:tr>
    </w:tbl>
    <w:p w14:paraId="3A67720E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Наприклад, стосовно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3B67C8" w14:paraId="06E80558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688E045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4C10587C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E</w:t>
            </w:r>
          </w:p>
          <w:p w14:paraId="2A1F6756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50000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Категорія A'</w:t>
            </w:r>
          </w:p>
          <w:p w14:paraId="11CC235D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BETWE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40000 AND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50000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Категорія B'</w:t>
            </w:r>
          </w:p>
          <w:p w14:paraId="5F756772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BETWE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30000 AND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40000 THEN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Категорія C'</w:t>
            </w:r>
          </w:p>
          <w:p w14:paraId="360E7740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LS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Категорія D'</w:t>
            </w:r>
          </w:p>
          <w:p w14:paraId="6401AF3C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tegory</w:t>
            </w:r>
            <w:proofErr w:type="spellEnd"/>
          </w:p>
          <w:p w14:paraId="2FAC7A99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0E21B892" w14:textId="52445A2F" w:rsidR="009A280D" w:rsidRPr="003B67C8" w:rsidRDefault="009A280D" w:rsidP="000E3B47">
      <w:pPr>
        <w:spacing w:before="100" w:beforeAutospacing="1" w:after="100" w:afterAutospacing="1"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актично все те ж саме, що і в попередньому прикладі, тільки після CASE не вказується значення</w:t>
      </w:r>
      <w:r w:rsidR="000E3B4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ля порівняння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А самі вирази порівняння стоять після оператора WHEN. І якщо вираз після оператора WHEN було це слово, то повертається значення, яке йде після відповідного оператора THEN.</w:t>
      </w:r>
    </w:p>
    <w:p w14:paraId="3EB263F9" w14:textId="127401C2" w:rsidR="009A280D" w:rsidRPr="003B67C8" w:rsidRDefault="009A280D" w:rsidP="0083567B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473C188" wp14:editId="776843B7">
            <wp:extent cx="4862195" cy="1500551"/>
            <wp:effectExtent l="0" t="0" r="0" b="4445"/>
            <wp:docPr id="9" name="Рисунок 9" descr="CASE WHEN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ASE WHEN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846"/>
                    <a:stretch/>
                  </pic:blipFill>
                  <pic:spPr bwMode="auto">
                    <a:xfrm>
                      <a:off x="0" y="0"/>
                      <a:ext cx="4862195" cy="1500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B2245E" w14:textId="77777777" w:rsidR="009A280D" w:rsidRPr="003B67C8" w:rsidRDefault="009A280D" w:rsidP="0083567B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IIF</w:t>
      </w:r>
    </w:p>
    <w:p w14:paraId="392A0CFB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я IIF в залежності від результату умовного виразу повертає одне з двох значень. Загальна форма функції виглядає наступним чином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A280D" w:rsidRPr="003B67C8" w14:paraId="78698FDF" w14:textId="77777777" w:rsidTr="009A280D">
        <w:trPr>
          <w:tblCellSpacing w:w="0" w:type="dxa"/>
        </w:trPr>
        <w:tc>
          <w:tcPr>
            <w:tcW w:w="0" w:type="auto"/>
            <w:vAlign w:val="center"/>
            <w:hideMark/>
          </w:tcPr>
          <w:p w14:paraId="1D40C311" w14:textId="77777777" w:rsidR="009A280D" w:rsidRPr="003B67C8" w:rsidRDefault="009A280D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</w:tc>
        <w:tc>
          <w:tcPr>
            <w:tcW w:w="14004" w:type="dxa"/>
            <w:vAlign w:val="center"/>
            <w:hideMark/>
          </w:tcPr>
          <w:p w14:paraId="58881A66" w14:textId="77777777" w:rsidR="009A280D" w:rsidRPr="003B67C8" w:rsidRDefault="009A280D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IF (умова, значення_1, значення_2)</w:t>
            </w:r>
          </w:p>
        </w:tc>
      </w:tr>
    </w:tbl>
    <w:p w14:paraId="04C14F88" w14:textId="77777777" w:rsidR="009A280D" w:rsidRPr="003B67C8" w:rsidRDefault="009A280D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умова в функції IIF правдиве повертається значення_1, якщо помилково, то повертається значення_2. наприклад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712544" w:rsidRPr="003B67C8" w14:paraId="57743C25" w14:textId="77777777" w:rsidTr="0071254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9A1C67B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5E482FA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IF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3, 'Багато товару', 'Мало товару')</w:t>
            </w:r>
          </w:p>
          <w:p w14:paraId="12581041" w14:textId="77777777" w:rsidR="00712544" w:rsidRPr="003B67C8" w:rsidRDefault="00712544" w:rsidP="0083567B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2C905DC8" w14:textId="271EDD3C" w:rsidR="009A280D" w:rsidRPr="003B67C8" w:rsidRDefault="009A280D" w:rsidP="0083567B">
      <w:pPr>
        <w:rPr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7D46AF9" wp14:editId="135DB358">
            <wp:extent cx="4439920" cy="1555635"/>
            <wp:effectExtent l="0" t="0" r="0" b="6985"/>
            <wp:docPr id="8" name="Рисунок 8" descr="Функция IIF в T-SQL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Функция IIF в T-SQL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886"/>
                    <a:stretch/>
                  </pic:blipFill>
                  <pic:spPr bwMode="auto">
                    <a:xfrm>
                      <a:off x="0" y="0"/>
                      <a:ext cx="4439920" cy="155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CAF826" w14:textId="6143CC4F" w:rsidR="009B0206" w:rsidRDefault="009B0206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br w:type="page"/>
      </w:r>
    </w:p>
    <w:p w14:paraId="0101D1F1" w14:textId="77777777" w:rsidR="00274F37" w:rsidRDefault="00274F37" w:rsidP="0083567B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5DF664E" w14:textId="046FE0E2" w:rsidR="00274F37" w:rsidRPr="00274F37" w:rsidRDefault="00274F37" w:rsidP="00274F37">
      <w:pPr>
        <w:pStyle w:val="1"/>
      </w:pPr>
      <w:r w:rsidRPr="00274F37">
        <w:t>Завдання</w:t>
      </w:r>
      <w:r w:rsidR="00AA2315">
        <w:t xml:space="preserve"> (</w:t>
      </w:r>
      <w:r w:rsidR="0016526E">
        <w:rPr>
          <w:lang w:val="en-US"/>
        </w:rPr>
        <w:t>10</w:t>
      </w:r>
      <w:r w:rsidR="00AA2315">
        <w:t xml:space="preserve"> завдань)</w:t>
      </w:r>
    </w:p>
    <w:p w14:paraId="50BA5A51" w14:textId="01EAD1D7" w:rsidR="00274F37" w:rsidRDefault="0030163A" w:rsidP="0030163A">
      <w:pPr>
        <w:pStyle w:val="a8"/>
        <w:numPr>
          <w:ilvl w:val="1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вжин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з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х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б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льше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230C92" w:rsidRPr="00230C92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15.</w:t>
      </w:r>
    </w:p>
    <w:p w14:paraId="484ADDC6" w14:textId="1FA11D4A" w:rsidR="00C3679C" w:rsidRDefault="00C3679C" w:rsidP="0030163A">
      <w:pPr>
        <w:pStyle w:val="a8"/>
        <w:numPr>
          <w:ilvl w:val="1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ільк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а </w:t>
      </w:r>
      <w:proofErr w:type="spellStart"/>
      <w:r w:rsid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уботи</w:t>
      </w:r>
      <w:proofErr w:type="spellEnd"/>
      <w:r w:rsid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і </w:t>
      </w:r>
      <w:proofErr w:type="spellStart"/>
      <w:r w:rsid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еділі</w:t>
      </w:r>
      <w:proofErr w:type="spellEnd"/>
      <w:r w:rsid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станн</w:t>
      </w:r>
      <w:r w:rsid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ьог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</w:t>
      </w:r>
      <w:r w:rsid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</w:t>
      </w:r>
      <w:proofErr w:type="spellEnd"/>
    </w:p>
    <w:p w14:paraId="248CF9A4" w14:textId="76AF25C1" w:rsidR="00D3092C" w:rsidRDefault="00D3092C" w:rsidP="0030163A">
      <w:pPr>
        <w:pStyle w:val="a8"/>
        <w:numPr>
          <w:ilvl w:val="1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 датою у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ормат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dd</w:t>
      </w:r>
      <w:r w:rsidRP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-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mm</w:t>
      </w:r>
      <w:r w:rsidRP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-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yy</w:t>
      </w:r>
      <w:proofErr w:type="spellEnd"/>
      <w:r w:rsidR="00665613" w:rsidRP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r w:rsidR="0066561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реалізувати декілька варіантів: А) через функції </w:t>
      </w:r>
      <w:r w:rsidR="00665613">
        <w:rPr>
          <w:rFonts w:ascii="Verdana" w:eastAsia="Times New Roman" w:hAnsi="Verdana"/>
          <w:color w:val="000000"/>
          <w:sz w:val="26"/>
          <w:szCs w:val="26"/>
          <w:lang w:eastAsia="uk-UA"/>
        </w:rPr>
        <w:t>DAY</w:t>
      </w:r>
      <w:r w:rsidR="00665613" w:rsidRP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r w:rsidR="00665613">
        <w:rPr>
          <w:rFonts w:ascii="Verdana" w:eastAsia="Times New Roman" w:hAnsi="Verdana"/>
          <w:color w:val="000000"/>
          <w:sz w:val="26"/>
          <w:szCs w:val="26"/>
          <w:lang w:eastAsia="uk-UA"/>
        </w:rPr>
        <w:t>MONTH</w:t>
      </w:r>
      <w:r w:rsidR="00665613" w:rsidRP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r w:rsidR="00665613">
        <w:rPr>
          <w:rFonts w:ascii="Verdana" w:eastAsia="Times New Roman" w:hAnsi="Verdana"/>
          <w:color w:val="000000"/>
          <w:sz w:val="26"/>
          <w:szCs w:val="26"/>
          <w:lang w:eastAsia="uk-UA"/>
        </w:rPr>
        <w:t>YEAR</w:t>
      </w:r>
      <w:r w:rsidR="0066561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Б) через функцію </w:t>
      </w:r>
      <w:r w:rsidR="00665613" w:rsidRPr="0066561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ATE</w:t>
      </w:r>
      <w:r w:rsidR="00E01273">
        <w:rPr>
          <w:rFonts w:ascii="Verdana" w:eastAsia="Times New Roman" w:hAnsi="Verdana"/>
          <w:color w:val="000000"/>
          <w:sz w:val="26"/>
          <w:szCs w:val="26"/>
          <w:lang w:eastAsia="uk-UA"/>
        </w:rPr>
        <w:t>PART</w:t>
      </w:r>
      <w:r w:rsidR="0066561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В) через функцію </w:t>
      </w:r>
      <w:r w:rsidR="00665613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FORMAT </w:t>
      </w:r>
      <w:r w:rsid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(приклад </w:t>
      </w:r>
      <w:proofErr w:type="spellStart"/>
      <w:r w:rsid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ивитись</w:t>
      </w:r>
      <w:proofErr w:type="spellEnd"/>
      <w:r w:rsid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у </w:t>
      </w:r>
      <w:proofErr w:type="spellStart"/>
      <w:r w:rsid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лекц</w:t>
      </w:r>
      <w:proofErr w:type="spellEnd"/>
      <w:r w:rsidR="0066561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ї)</w:t>
      </w:r>
      <w:r w:rsidR="00665613" w:rsidRPr="006656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)</w:t>
      </w:r>
      <w:r w:rsidRPr="00D309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0300D6C8" w14:textId="5511062A" w:rsidR="0030163A" w:rsidRDefault="0030163A" w:rsidP="0030163A">
      <w:pPr>
        <w:pStyle w:val="a8"/>
        <w:numPr>
          <w:ilvl w:val="1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крем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ля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зву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овару та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йог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модель (модель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чинаєтьс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ершог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білу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у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вні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зв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)</w:t>
      </w:r>
      <w:r w:rsidR="00684F1C" w:rsidRPr="00684F1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2179BFFF" w14:textId="33D5C4C4" w:rsidR="0030163A" w:rsidRDefault="0030163A" w:rsidP="0030163A">
      <w:pPr>
        <w:pStyle w:val="a8"/>
        <w:numPr>
          <w:ilvl w:val="1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н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ают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одел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модель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чинаєтьс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білу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E0127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 має число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у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вні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зв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)</w:t>
      </w:r>
    </w:p>
    <w:p w14:paraId="7DC23809" w14:textId="77777777" w:rsidR="005B61CB" w:rsidRPr="00684F1C" w:rsidRDefault="005B61CB" w:rsidP="005B61CB">
      <w:pPr>
        <w:pStyle w:val="a8"/>
        <w:numPr>
          <w:ilvl w:val="1"/>
          <w:numId w:val="13"/>
        </w:numPr>
        <w:autoSpaceDE w:val="0"/>
        <w:autoSpaceDN w:val="0"/>
        <w:adjustRightInd w:val="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4F1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*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лише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рок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д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умарни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торг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бу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більше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100000.</w:t>
      </w:r>
    </w:p>
    <w:p w14:paraId="1EECB5BF" w14:textId="77777777" w:rsidR="005B61CB" w:rsidRDefault="005B61CB" w:rsidP="005B61CB">
      <w:pPr>
        <w:pStyle w:val="a8"/>
        <w:numPr>
          <w:ilvl w:val="1"/>
          <w:numId w:val="13"/>
        </w:numPr>
        <w:tabs>
          <w:tab w:val="left" w:pos="1560"/>
        </w:tabs>
        <w:autoSpaceDE w:val="0"/>
        <w:autoSpaceDN w:val="0"/>
        <w:adjustRightInd w:val="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 Додати в таблицю продуктів пол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iceDate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NVARCHAR</w:t>
      </w:r>
      <w:r w:rsidRPr="00A1511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30)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  <w:r w:rsidRPr="00684F1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пис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е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ле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ціну і поточну дату за прикладом: якщо була ціна 25000, а дата 2022-01-11, то вписати 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iceDate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«25000 грн. на 11-01-2022».</w:t>
      </w:r>
    </w:p>
    <w:p w14:paraId="7A051941" w14:textId="77777777" w:rsidR="005B61CB" w:rsidRPr="0098561F" w:rsidRDefault="005B61CB" w:rsidP="005B61CB">
      <w:pPr>
        <w:pStyle w:val="a8"/>
        <w:numPr>
          <w:ilvl w:val="1"/>
          <w:numId w:val="13"/>
        </w:numPr>
        <w:tabs>
          <w:tab w:val="left" w:pos="1560"/>
        </w:tabs>
        <w:autoSpaceDE w:val="0"/>
        <w:autoSpaceDN w:val="0"/>
        <w:adjustRightInd w:val="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 Написати запит для виведення випадкових чисел в діапазоні </w:t>
      </w:r>
      <w:r w:rsidRPr="0098561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[-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5</w:t>
      </w:r>
      <w:r w:rsidRPr="0098561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0;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5</w:t>
      </w:r>
      <w:r w:rsidRPr="0098561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0]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30A6CDA6" w14:textId="114B2BAD" w:rsidR="005B61CB" w:rsidRDefault="005B61CB" w:rsidP="005B61CB">
      <w:pPr>
        <w:pStyle w:val="a8"/>
        <w:numPr>
          <w:ilvl w:val="1"/>
          <w:numId w:val="13"/>
        </w:numPr>
        <w:tabs>
          <w:tab w:val="left" w:pos="1560"/>
        </w:tabs>
        <w:autoSpaceDE w:val="0"/>
        <w:autoSpaceDN w:val="0"/>
        <w:adjustRightInd w:val="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E5482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укт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ля дат</w:t>
      </w:r>
      <w:r w:rsidR="00884FD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и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пуску та днів гарантії. Вивести товари, до закінчення гарантії яких залишилось менше 2 днів.</w:t>
      </w:r>
    </w:p>
    <w:p w14:paraId="69A8E74B" w14:textId="3290556D" w:rsidR="00043961" w:rsidRDefault="00043961" w:rsidP="00043961">
      <w:pPr>
        <w:pStyle w:val="a8"/>
        <w:numPr>
          <w:ilvl w:val="1"/>
          <w:numId w:val="13"/>
        </w:num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7219BD">
        <w:rPr>
          <w:rFonts w:ascii="Verdana" w:hAnsi="Verdana" w:cs="Consolas"/>
          <w:sz w:val="26"/>
          <w:szCs w:val="26"/>
          <w:lang w:val="ru-RU"/>
        </w:rPr>
        <w:t>*</w:t>
      </w:r>
      <w:r>
        <w:rPr>
          <w:rFonts w:ascii="Verdana" w:hAnsi="Verdana" w:cs="Consolas"/>
          <w:sz w:val="26"/>
          <w:szCs w:val="26"/>
          <w:lang w:val="uk-UA"/>
        </w:rPr>
        <w:t xml:space="preserve">Вивести в додатковому </w:t>
      </w:r>
      <w:r w:rsidR="000946F3">
        <w:rPr>
          <w:rFonts w:ascii="Verdana" w:hAnsi="Verdana" w:cs="Consolas"/>
          <w:sz w:val="26"/>
          <w:szCs w:val="26"/>
          <w:lang w:val="uk-UA"/>
        </w:rPr>
        <w:t>стовбці</w:t>
      </w:r>
      <w:r>
        <w:rPr>
          <w:rFonts w:ascii="Verdana" w:hAnsi="Verdana" w:cs="Consolas"/>
          <w:sz w:val="26"/>
          <w:szCs w:val="26"/>
          <w:lang w:val="uk-UA"/>
        </w:rPr>
        <w:t xml:space="preserve"> інформацію, щодо сумарної вартості залишку по позиції. Якщо вартість більше 200000, то написати "Вартість </w:t>
      </w:r>
      <w:r w:rsidRPr="007219BD">
        <w:rPr>
          <w:rFonts w:ascii="Verdana" w:hAnsi="Verdana" w:cs="Consolas"/>
          <w:sz w:val="26"/>
          <w:szCs w:val="26"/>
          <w:lang w:val="ru-RU"/>
        </w:rPr>
        <w:t xml:space="preserve">&gt; </w:t>
      </w:r>
      <w:r>
        <w:rPr>
          <w:rFonts w:ascii="Verdana" w:hAnsi="Verdana" w:cs="Consolas"/>
          <w:sz w:val="26"/>
          <w:szCs w:val="26"/>
          <w:lang w:val="ru-RU"/>
        </w:rPr>
        <w:t>200000</w:t>
      </w:r>
      <w:r>
        <w:rPr>
          <w:rFonts w:ascii="Verdana" w:hAnsi="Verdana" w:cs="Consolas"/>
          <w:sz w:val="26"/>
          <w:szCs w:val="26"/>
          <w:lang w:val="uk-UA"/>
        </w:rPr>
        <w:t xml:space="preserve">", якщо менша 200000, то написати "Вартість </w:t>
      </w:r>
      <w:r w:rsidRPr="007219BD">
        <w:rPr>
          <w:rFonts w:ascii="Verdana" w:hAnsi="Verdana" w:cs="Consolas"/>
          <w:sz w:val="26"/>
          <w:szCs w:val="26"/>
          <w:lang w:val="ru-RU"/>
        </w:rPr>
        <w:t xml:space="preserve">&lt; </w:t>
      </w:r>
      <w:r>
        <w:rPr>
          <w:rFonts w:ascii="Verdana" w:hAnsi="Verdana" w:cs="Consolas"/>
          <w:sz w:val="26"/>
          <w:szCs w:val="26"/>
          <w:lang w:val="ru-RU"/>
        </w:rPr>
        <w:t>200000</w:t>
      </w:r>
      <w:r>
        <w:rPr>
          <w:rFonts w:ascii="Verdana" w:hAnsi="Verdana" w:cs="Consolas"/>
          <w:sz w:val="26"/>
          <w:szCs w:val="26"/>
          <w:lang w:val="uk-UA"/>
        </w:rPr>
        <w:t>"</w:t>
      </w:r>
      <w:r>
        <w:rPr>
          <w:rFonts w:ascii="Verdana" w:hAnsi="Verdana" w:cs="Consolas"/>
          <w:sz w:val="26"/>
          <w:szCs w:val="26"/>
          <w:lang w:val="ru-RU"/>
        </w:rPr>
        <w:t xml:space="preserve">, </w:t>
      </w:r>
      <w:proofErr w:type="spellStart"/>
      <w:r>
        <w:rPr>
          <w:rFonts w:ascii="Verdana" w:hAnsi="Verdana" w:cs="Consolas"/>
          <w:sz w:val="26"/>
          <w:szCs w:val="26"/>
          <w:lang w:val="ru-RU"/>
        </w:rPr>
        <w:t>якщо</w:t>
      </w:r>
      <w:proofErr w:type="spellEnd"/>
      <w:r>
        <w:rPr>
          <w:rFonts w:ascii="Verdana" w:hAnsi="Verdana" w:cs="Consolas"/>
          <w:sz w:val="26"/>
          <w:szCs w:val="26"/>
          <w:lang w:val="ru-RU"/>
        </w:rPr>
        <w:t xml:space="preserve"> </w:t>
      </w:r>
      <w:r>
        <w:rPr>
          <w:rFonts w:ascii="Verdana" w:hAnsi="Verdana" w:cs="Consolas"/>
          <w:sz w:val="26"/>
          <w:szCs w:val="26"/>
          <w:lang w:val="uk-UA"/>
        </w:rPr>
        <w:t>дорівнює 0, то написати "</w:t>
      </w:r>
      <w:r>
        <w:rPr>
          <w:rFonts w:ascii="Verdana" w:hAnsi="Verdana" w:cs="Consolas"/>
          <w:sz w:val="26"/>
          <w:szCs w:val="26"/>
          <w:lang w:val="ru-RU"/>
        </w:rPr>
        <w:t>ПЕ</w:t>
      </w:r>
      <w:r>
        <w:rPr>
          <w:rFonts w:ascii="Verdana" w:hAnsi="Verdana" w:cs="Consolas"/>
          <w:sz w:val="26"/>
          <w:szCs w:val="26"/>
          <w:lang w:val="uk-UA"/>
        </w:rPr>
        <w:t xml:space="preserve">РЕВІРИТИ КІЛЬКІСТЬ ЗАЛИШКІВ". Для товарів компанії </w:t>
      </w:r>
      <w:r w:rsidRPr="007219BD">
        <w:rPr>
          <w:rFonts w:ascii="Verdana" w:hAnsi="Verdana" w:cs="Consolas"/>
          <w:sz w:val="26"/>
          <w:szCs w:val="26"/>
          <w:lang w:val="ru-RU"/>
        </w:rPr>
        <w:t>‘</w:t>
      </w:r>
      <w:r>
        <w:rPr>
          <w:rFonts w:ascii="Verdana" w:hAnsi="Verdana" w:cs="Consolas"/>
          <w:sz w:val="26"/>
          <w:szCs w:val="26"/>
        </w:rPr>
        <w:t>Apple</w:t>
      </w:r>
      <w:r w:rsidRPr="007219BD">
        <w:rPr>
          <w:rFonts w:ascii="Verdana" w:hAnsi="Verdana" w:cs="Consolas"/>
          <w:sz w:val="26"/>
          <w:szCs w:val="26"/>
          <w:lang w:val="ru-RU"/>
        </w:rPr>
        <w:t xml:space="preserve">’ </w:t>
      </w:r>
      <w:r>
        <w:rPr>
          <w:rFonts w:ascii="Verdana" w:hAnsi="Verdana" w:cs="Consolas"/>
          <w:sz w:val="26"/>
          <w:szCs w:val="26"/>
          <w:lang w:val="ru-RU"/>
        </w:rPr>
        <w:t xml:space="preserve">в </w:t>
      </w:r>
      <w:proofErr w:type="spellStart"/>
      <w:r>
        <w:rPr>
          <w:rFonts w:ascii="Verdana" w:hAnsi="Verdana" w:cs="Consolas"/>
          <w:sz w:val="26"/>
          <w:szCs w:val="26"/>
          <w:lang w:val="ru-RU"/>
        </w:rPr>
        <w:t>кінці</w:t>
      </w:r>
      <w:proofErr w:type="spellEnd"/>
      <w:r>
        <w:rPr>
          <w:rFonts w:ascii="Verdana" w:hAnsi="Verdana" w:cs="Consolas"/>
          <w:sz w:val="26"/>
          <w:szCs w:val="26"/>
          <w:lang w:val="ru-RU"/>
        </w:rPr>
        <w:t xml:space="preserve"> </w:t>
      </w:r>
      <w:proofErr w:type="spellStart"/>
      <w:r>
        <w:rPr>
          <w:rFonts w:ascii="Verdana" w:hAnsi="Verdana" w:cs="Consolas"/>
          <w:sz w:val="26"/>
          <w:szCs w:val="26"/>
          <w:lang w:val="ru-RU"/>
        </w:rPr>
        <w:t>кожної</w:t>
      </w:r>
      <w:proofErr w:type="spellEnd"/>
      <w:r>
        <w:rPr>
          <w:rFonts w:ascii="Verdana" w:hAnsi="Verdana" w:cs="Consolas"/>
          <w:sz w:val="26"/>
          <w:szCs w:val="26"/>
          <w:lang w:val="ru-RU"/>
        </w:rPr>
        <w:t xml:space="preserve"> </w:t>
      </w:r>
      <w:proofErr w:type="spellStart"/>
      <w:r>
        <w:rPr>
          <w:rFonts w:ascii="Verdana" w:hAnsi="Verdana" w:cs="Consolas"/>
          <w:sz w:val="26"/>
          <w:szCs w:val="26"/>
          <w:lang w:val="ru-RU"/>
        </w:rPr>
        <w:t>фрази</w:t>
      </w:r>
      <w:proofErr w:type="spellEnd"/>
      <w:r>
        <w:rPr>
          <w:rFonts w:ascii="Verdana" w:hAnsi="Verdana" w:cs="Consolas"/>
          <w:sz w:val="26"/>
          <w:szCs w:val="26"/>
          <w:lang w:val="ru-RU"/>
        </w:rPr>
        <w:t xml:space="preserve"> </w:t>
      </w:r>
      <w:proofErr w:type="spellStart"/>
      <w:r>
        <w:rPr>
          <w:rFonts w:ascii="Verdana" w:hAnsi="Verdana" w:cs="Consolas"/>
          <w:sz w:val="26"/>
          <w:szCs w:val="26"/>
          <w:lang w:val="ru-RU"/>
        </w:rPr>
        <w:t>додати</w:t>
      </w:r>
      <w:proofErr w:type="spellEnd"/>
      <w:r>
        <w:rPr>
          <w:rFonts w:ascii="Verdana" w:hAnsi="Verdana" w:cs="Consolas"/>
          <w:sz w:val="26"/>
          <w:szCs w:val="26"/>
          <w:lang w:val="ru-RU"/>
        </w:rPr>
        <w:t xml:space="preserve"> у текст </w:t>
      </w:r>
      <w:r>
        <w:rPr>
          <w:rFonts w:ascii="Verdana" w:hAnsi="Verdana" w:cs="Consolas"/>
          <w:sz w:val="26"/>
          <w:szCs w:val="26"/>
          <w:lang w:val="uk-UA"/>
        </w:rPr>
        <w:t xml:space="preserve">"(ЦЕ </w:t>
      </w:r>
      <w:r>
        <w:rPr>
          <w:rFonts w:ascii="Verdana" w:hAnsi="Verdana" w:cs="Consolas"/>
          <w:sz w:val="26"/>
          <w:szCs w:val="26"/>
        </w:rPr>
        <w:t>APPLE</w:t>
      </w:r>
      <w:r w:rsidRPr="007219BD">
        <w:rPr>
          <w:rFonts w:ascii="Verdana" w:hAnsi="Verdana" w:cs="Consolas"/>
          <w:sz w:val="26"/>
          <w:szCs w:val="26"/>
          <w:lang w:val="ru-RU"/>
        </w:rPr>
        <w:t>!!!</w:t>
      </w:r>
      <w:r>
        <w:rPr>
          <w:rFonts w:ascii="Verdana" w:hAnsi="Verdana" w:cs="Consolas"/>
          <w:sz w:val="26"/>
          <w:szCs w:val="26"/>
          <w:lang w:val="uk-UA"/>
        </w:rPr>
        <w:t>)"</w:t>
      </w:r>
      <w:r w:rsidRPr="007219BD">
        <w:rPr>
          <w:rFonts w:ascii="Verdana" w:hAnsi="Verdana" w:cs="Consolas"/>
          <w:sz w:val="26"/>
          <w:szCs w:val="26"/>
          <w:lang w:val="ru-RU"/>
        </w:rPr>
        <w:t>.</w:t>
      </w:r>
    </w:p>
    <w:p w14:paraId="56111D96" w14:textId="77777777" w:rsidR="00043961" w:rsidRDefault="00043961" w:rsidP="00043961">
      <w:pPr>
        <w:pStyle w:val="a8"/>
        <w:tabs>
          <w:tab w:val="left" w:pos="1560"/>
        </w:tabs>
        <w:autoSpaceDE w:val="0"/>
        <w:autoSpaceDN w:val="0"/>
        <w:adjustRightInd w:val="0"/>
        <w:ind w:left="144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5FA829B6" w14:textId="7E2FA23D" w:rsidR="00AA2315" w:rsidRDefault="00AA2315" w:rsidP="00AA2315">
      <w:pPr>
        <w:pStyle w:val="a8"/>
        <w:numPr>
          <w:ilvl w:val="1"/>
          <w:numId w:val="13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AA2315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Проробити</w:t>
      </w:r>
      <w:proofErr w:type="spellEnd"/>
      <w:r w:rsidRPr="00AA231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розв’язок задач: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</w:p>
    <w:p w14:paraId="6EE69719" w14:textId="0F7EBE68" w:rsidR="00AA2315" w:rsidRDefault="005B61CB" w:rsidP="00AA2315">
      <w:pPr>
        <w:pStyle w:val="a8"/>
        <w:spacing w:before="100" w:beforeAutospacing="1" w:after="100" w:afterAutospacing="1" w:line="312" w:lineRule="atLeast"/>
        <w:ind w:left="144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</w:t>
      </w:r>
      <w:r w:rsidR="0004396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</w:t>
      </w:r>
      <w:r w:rsidR="00AA231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1. </w:t>
      </w:r>
      <w:r w:rsidR="00AA2315"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Розділити назву компанії на дві частини (до першого </w:t>
      </w:r>
      <w:proofErr w:type="spellStart"/>
      <w:r w:rsidR="00AA2315"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обіла</w:t>
      </w:r>
      <w:proofErr w:type="spellEnd"/>
      <w:r w:rsidR="00AA2315"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решта)</w:t>
      </w:r>
      <w:r w:rsidR="00AA231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використовуючи </w:t>
      </w:r>
      <w:r w:rsidR="00AA2315"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LEN</w:t>
      </w:r>
      <w:r w:rsidR="00AA231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AA2315"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HARINDEX</w:t>
      </w:r>
      <w:r w:rsidR="00AA231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AA2315"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LEFT</w:t>
      </w:r>
      <w:r w:rsidR="00AA231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AA2315"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IGHT</w:t>
      </w:r>
    </w:p>
    <w:p w14:paraId="1F3F89CD" w14:textId="77777777" w:rsidR="00AA2315" w:rsidRPr="00BC129E" w:rsidRDefault="00AA2315" w:rsidP="00AA2315">
      <w:pPr>
        <w:spacing w:before="100" w:beforeAutospacing="1" w:after="100" w:afterAutospacing="1" w:line="312" w:lineRule="atLeast"/>
        <w:jc w:val="center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BC129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ОЗВ’ЯЗОК</w:t>
      </w:r>
    </w:p>
    <w:p w14:paraId="639650B7" w14:textId="090E9969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 xml:space="preserve">1) Представити, яким буде результат (які поля, які приблизні значення) </w:t>
      </w:r>
    </w:p>
    <w:p w14:paraId="18A3751E" w14:textId="2235DFD7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>2) Якщо можливо, то використати вбудовану функцію, інакше п. 3</w:t>
      </w:r>
    </w:p>
    <w:p w14:paraId="51D0C44F" w14:textId="14A91775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 xml:space="preserve">3) Розділити задачу на </w:t>
      </w:r>
      <w:proofErr w:type="spellStart"/>
      <w:r w:rsidRPr="00AA2315">
        <w:rPr>
          <w:rFonts w:ascii="Verdana" w:hAnsi="Verdana" w:cs="Consolas"/>
          <w:sz w:val="26"/>
          <w:szCs w:val="26"/>
          <w:lang w:val="uk-UA"/>
        </w:rPr>
        <w:t>підзадачі</w:t>
      </w:r>
      <w:proofErr w:type="spellEnd"/>
      <w:r w:rsidRPr="00AA2315">
        <w:rPr>
          <w:rFonts w:ascii="Verdana" w:hAnsi="Verdana" w:cs="Consolas"/>
          <w:sz w:val="26"/>
          <w:szCs w:val="26"/>
          <w:lang w:val="uk-UA"/>
        </w:rPr>
        <w:t xml:space="preserve"> і до кожної виконати п.2</w:t>
      </w:r>
    </w:p>
    <w:p w14:paraId="5107DE52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35E8BE8A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SELECT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FROM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Products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;</w:t>
      </w:r>
    </w:p>
    <w:p w14:paraId="3CE28A4D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 xml:space="preserve">--1) 2 стовпчики: в першому частина поля до першого пробілу, </w:t>
      </w:r>
    </w:p>
    <w:p w14:paraId="59E08177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в другому - після першого пробілу</w:t>
      </w:r>
    </w:p>
    <w:p w14:paraId="14D395BD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2) Вбудована функція відсутня</w:t>
      </w:r>
    </w:p>
    <w:p w14:paraId="14242F88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lastRenderedPageBreak/>
        <w:t xml:space="preserve">--3) Розділимо на 2 задачі: </w:t>
      </w:r>
    </w:p>
    <w:p w14:paraId="4B402CE7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 xml:space="preserve">--А.1) отримати частину до </w:t>
      </w:r>
      <w:proofErr w:type="spellStart"/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першогопробілу</w:t>
      </w:r>
      <w:proofErr w:type="spellEnd"/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,</w:t>
      </w:r>
    </w:p>
    <w:p w14:paraId="7807721B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А.2) отримати частину після першого пробілу</w:t>
      </w:r>
    </w:p>
    <w:p w14:paraId="50B16DFE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41D5909A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1.1) отримати частину до першого пробілу</w:t>
      </w:r>
    </w:p>
    <w:p w14:paraId="391929EE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1.2) Вбудована функція відсутня</w:t>
      </w:r>
    </w:p>
    <w:p w14:paraId="156A5BF7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 xml:space="preserve">А.1.3) Розділимо на 2 задачі: </w:t>
      </w:r>
    </w:p>
    <w:p w14:paraId="2C56D7AB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1.3.1) Знайти місце пробілу (де N - індекс пробілу)</w:t>
      </w:r>
    </w:p>
    <w:p w14:paraId="1A9C72CC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1.3.2) Вивести N перших символів</w:t>
      </w:r>
    </w:p>
    <w:p w14:paraId="7EECAE02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58DC81E1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SELECT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IIF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=</w:t>
      </w:r>
      <w:r w:rsidRPr="00BC129E">
        <w:rPr>
          <w:rFonts w:ascii="Verdana" w:hAnsi="Verdana" w:cs="Consolas"/>
          <w:sz w:val="26"/>
          <w:szCs w:val="26"/>
          <w:lang w:val="uk-UA"/>
        </w:rPr>
        <w:t>0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LEFT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-</w:t>
      </w:r>
      <w:r w:rsidRPr="00BC129E">
        <w:rPr>
          <w:rFonts w:ascii="Verdana" w:hAnsi="Verdana" w:cs="Consolas"/>
          <w:sz w:val="26"/>
          <w:szCs w:val="26"/>
          <w:lang w:val="uk-UA"/>
        </w:rPr>
        <w:t>1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)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Перша частина'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1E6F7805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FROM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Products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;</w:t>
      </w:r>
    </w:p>
    <w:p w14:paraId="355C2525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2B09C14D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2.1) отримати частину після першого пробілу</w:t>
      </w:r>
    </w:p>
    <w:p w14:paraId="30497E0A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2.2) Вбудована функція відсутня</w:t>
      </w:r>
    </w:p>
    <w:p w14:paraId="0E752206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 xml:space="preserve">А.2.3) Розділимо на 2 задачі: </w:t>
      </w:r>
    </w:p>
    <w:p w14:paraId="3EA6F23B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2.3.1) Знайти місце пробілу</w:t>
      </w:r>
    </w:p>
    <w:p w14:paraId="25A7A82A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>--</w:t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008000"/>
          <w:sz w:val="26"/>
          <w:szCs w:val="26"/>
          <w:lang w:val="uk-UA"/>
        </w:rPr>
        <w:tab/>
        <w:t>А.2.3.2) Вивести LEN-N правих символів (де N - індекс пробілу)</w:t>
      </w:r>
    </w:p>
    <w:p w14:paraId="2BEB07DC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72994A07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SELECT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IIF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=</w:t>
      </w:r>
      <w:r w:rsidRPr="00BC129E">
        <w:rPr>
          <w:rFonts w:ascii="Verdana" w:hAnsi="Verdana" w:cs="Consolas"/>
          <w:sz w:val="26"/>
          <w:szCs w:val="26"/>
          <w:lang w:val="uk-UA"/>
        </w:rPr>
        <w:t>0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7DB9D6D7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RIGHT(</w:t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5D73F050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LEN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-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)</w:t>
      </w:r>
    </w:p>
    <w:p w14:paraId="43D710CB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  <w:t xml:space="preserve">  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Друга частина'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2CAC0C85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FROM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Products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;</w:t>
      </w:r>
    </w:p>
    <w:p w14:paraId="5F691CD0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5E8330E0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SELECT</w:t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IIF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=</w:t>
      </w:r>
      <w:r w:rsidRPr="00BC129E">
        <w:rPr>
          <w:rFonts w:ascii="Verdana" w:hAnsi="Verdana" w:cs="Consolas"/>
          <w:sz w:val="26"/>
          <w:szCs w:val="26"/>
          <w:lang w:val="uk-UA"/>
        </w:rPr>
        <w:t>0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69F6EEFE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413B7C83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LEFT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-</w:t>
      </w:r>
      <w:r w:rsidRPr="00BC129E">
        <w:rPr>
          <w:rFonts w:ascii="Verdana" w:hAnsi="Verdana" w:cs="Consolas"/>
          <w:sz w:val="26"/>
          <w:szCs w:val="26"/>
          <w:lang w:val="uk-UA"/>
        </w:rPr>
        <w:t>1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)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Перша частина'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22247932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</w:p>
    <w:p w14:paraId="6C4A3134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IIF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=</w:t>
      </w:r>
      <w:r w:rsidRPr="00BC129E">
        <w:rPr>
          <w:rFonts w:ascii="Verdana" w:hAnsi="Verdana" w:cs="Consolas"/>
          <w:sz w:val="26"/>
          <w:szCs w:val="26"/>
          <w:lang w:val="uk-UA"/>
        </w:rPr>
        <w:t>0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754E8103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5FB84A4C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RIGHT(</w:t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3C072957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sz w:val="26"/>
          <w:szCs w:val="26"/>
          <w:lang w:val="uk-UA"/>
        </w:rPr>
        <w:tab/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LEN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-</w:t>
      </w:r>
      <w:r w:rsidRPr="00BC129E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)))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C129E">
        <w:rPr>
          <w:rFonts w:ascii="Verdana" w:hAnsi="Verdana" w:cs="Consolas"/>
          <w:color w:val="FF0000"/>
          <w:sz w:val="26"/>
          <w:szCs w:val="26"/>
          <w:lang w:val="uk-UA"/>
        </w:rPr>
        <w:t>'Друга частина'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79C9BF60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BC129E">
        <w:rPr>
          <w:rFonts w:ascii="Verdana" w:hAnsi="Verdana" w:cs="Consolas"/>
          <w:color w:val="0000FF"/>
          <w:sz w:val="26"/>
          <w:szCs w:val="26"/>
          <w:lang w:val="uk-UA"/>
        </w:rPr>
        <w:t>FROM</w:t>
      </w:r>
      <w:r w:rsidRPr="00BC129E">
        <w:rPr>
          <w:rFonts w:ascii="Verdana" w:hAnsi="Verdana" w:cs="Consolas"/>
          <w:sz w:val="26"/>
          <w:szCs w:val="26"/>
          <w:lang w:val="uk-UA"/>
        </w:rPr>
        <w:t xml:space="preserve"> </w:t>
      </w:r>
      <w:proofErr w:type="spellStart"/>
      <w:r w:rsidRPr="00BC129E">
        <w:rPr>
          <w:rFonts w:ascii="Verdana" w:hAnsi="Verdana" w:cs="Consolas"/>
          <w:sz w:val="26"/>
          <w:szCs w:val="26"/>
          <w:lang w:val="uk-UA"/>
        </w:rPr>
        <w:t>Products</w:t>
      </w:r>
      <w:proofErr w:type="spellEnd"/>
      <w:r w:rsidRPr="00BC129E">
        <w:rPr>
          <w:rFonts w:ascii="Verdana" w:hAnsi="Verdana" w:cs="Consolas"/>
          <w:color w:val="808080"/>
          <w:sz w:val="26"/>
          <w:szCs w:val="26"/>
          <w:lang w:val="uk-UA"/>
        </w:rPr>
        <w:t>;</w:t>
      </w:r>
    </w:p>
    <w:p w14:paraId="4BBFBEBC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16050BB0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5A9E2D29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 xml:space="preserve">Позбутися </w:t>
      </w:r>
      <w:r>
        <w:rPr>
          <w:rFonts w:ascii="Verdana" w:hAnsi="Verdana" w:cs="Consolas"/>
          <w:sz w:val="26"/>
          <w:szCs w:val="26"/>
        </w:rPr>
        <w:t>IIF</w:t>
      </w:r>
      <w:r w:rsidRPr="00C20F31">
        <w:rPr>
          <w:rFonts w:ascii="Verdana" w:hAnsi="Verdana" w:cs="Consolas"/>
          <w:sz w:val="26"/>
          <w:szCs w:val="26"/>
          <w:lang w:val="uk-UA"/>
        </w:rPr>
        <w:t xml:space="preserve"> можна </w:t>
      </w:r>
      <w:r>
        <w:rPr>
          <w:rFonts w:ascii="Verdana" w:hAnsi="Verdana" w:cs="Consolas"/>
          <w:sz w:val="26"/>
          <w:szCs w:val="26"/>
          <w:lang w:val="uk-UA"/>
        </w:rPr>
        <w:t>за рахунок додавання в кінець рядку пробілу:</w:t>
      </w:r>
    </w:p>
    <w:p w14:paraId="01377004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color w:val="808080"/>
          <w:sz w:val="26"/>
          <w:szCs w:val="26"/>
          <w:lang w:val="uk-UA"/>
        </w:rPr>
      </w:pP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>SELECT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  <w:r>
        <w:rPr>
          <w:rFonts w:ascii="Verdana" w:hAnsi="Verdana" w:cs="Consolas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LEFT(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46D0EF11" w14:textId="77777777" w:rsidR="00AA2315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color w:val="808080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+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),</w:t>
      </w:r>
    </w:p>
    <w:p w14:paraId="5870400F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color w:val="808080"/>
          <w:sz w:val="26"/>
          <w:szCs w:val="26"/>
          <w:lang w:val="uk-UA"/>
        </w:rPr>
      </w:pPr>
    </w:p>
    <w:p w14:paraId="65565F6E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color w:val="808080"/>
          <w:sz w:val="26"/>
          <w:szCs w:val="26"/>
          <w:lang w:val="uk-UA"/>
        </w:rPr>
        <w:tab/>
      </w:r>
      <w:r>
        <w:rPr>
          <w:rFonts w:ascii="Verdana" w:hAnsi="Verdana" w:cs="Consolas"/>
          <w:color w:val="808080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RIGHT(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3D97F2F3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LEN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+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+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</w:t>
      </w:r>
    </w:p>
    <w:p w14:paraId="09503503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color w:val="0000FF"/>
          <w:lang w:val="uk-UA"/>
        </w:rPr>
      </w:pPr>
    </w:p>
    <w:p w14:paraId="650E7AAC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lang w:val="uk-UA"/>
        </w:rPr>
      </w:pPr>
      <w:r w:rsidRPr="005A5E49">
        <w:rPr>
          <w:rFonts w:ascii="Verdana" w:hAnsi="Verdana" w:cs="Consolas"/>
          <w:color w:val="0000FF"/>
          <w:lang w:val="uk-UA"/>
        </w:rPr>
        <w:lastRenderedPageBreak/>
        <w:t>FROM</w:t>
      </w:r>
      <w:r w:rsidRPr="005A5E49">
        <w:rPr>
          <w:rFonts w:ascii="Verdana" w:hAnsi="Verdana" w:cs="Consolas"/>
          <w:lang w:val="uk-UA"/>
        </w:rPr>
        <w:t xml:space="preserve"> </w:t>
      </w:r>
      <w:proofErr w:type="spellStart"/>
      <w:r w:rsidRPr="005A5E49">
        <w:rPr>
          <w:rFonts w:ascii="Verdana" w:hAnsi="Verdana" w:cs="Consolas"/>
          <w:lang w:val="uk-UA"/>
        </w:rPr>
        <w:t>Products</w:t>
      </w:r>
      <w:proofErr w:type="spellEnd"/>
    </w:p>
    <w:p w14:paraId="7784F65E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42EC64D7" w14:textId="2469FAC2" w:rsidR="00AA2315" w:rsidRPr="00BC129E" w:rsidRDefault="005B61CB" w:rsidP="00AA2315">
      <w:pPr>
        <w:spacing w:before="100" w:beforeAutospacing="1" w:after="100" w:afterAutospacing="1" w:line="312" w:lineRule="atLeast"/>
        <w:ind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</w:t>
      </w:r>
      <w:r w:rsidR="0004396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</w:t>
      </w:r>
      <w:r w:rsidR="00AA231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 w:rsidR="00AA2315" w:rsidRPr="00AA2315">
        <w:rPr>
          <w:rFonts w:ascii="Verdana" w:eastAsia="Times New Roman" w:hAnsi="Verdana"/>
          <w:sz w:val="26"/>
          <w:szCs w:val="26"/>
          <w:lang w:val="uk-UA" w:eastAsia="uk-UA"/>
        </w:rPr>
        <w:t xml:space="preserve">2. </w:t>
      </w:r>
      <w:r w:rsidR="00AA2315" w:rsidRPr="00AA2315">
        <w:rPr>
          <w:rFonts w:ascii="Verdana" w:hAnsi="Verdana" w:cs="Consolas"/>
          <w:sz w:val="26"/>
          <w:szCs w:val="26"/>
          <w:lang w:val="uk-UA"/>
        </w:rPr>
        <w:t>Розділити назву компанії на дві частини (до першого пробілу і решта)</w:t>
      </w:r>
    </w:p>
    <w:p w14:paraId="01E56D24" w14:textId="03508D1C" w:rsidR="00AA2315" w:rsidRDefault="00AA2315" w:rsidP="00AA2315">
      <w:pPr>
        <w:autoSpaceDE w:val="0"/>
        <w:autoSpaceDN w:val="0"/>
        <w:adjustRightInd w:val="0"/>
        <w:jc w:val="center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РОЗВ’ЯЗОК:</w:t>
      </w:r>
    </w:p>
    <w:p w14:paraId="44422923" w14:textId="77777777" w:rsidR="00AA2315" w:rsidRPr="00BC129E" w:rsidRDefault="00AA2315" w:rsidP="00AA2315">
      <w:pPr>
        <w:autoSpaceDE w:val="0"/>
        <w:autoSpaceDN w:val="0"/>
        <w:adjustRightInd w:val="0"/>
        <w:jc w:val="center"/>
        <w:rPr>
          <w:rFonts w:ascii="Verdana" w:hAnsi="Verdana" w:cs="Consolas"/>
          <w:sz w:val="26"/>
          <w:szCs w:val="26"/>
          <w:lang w:val="uk-UA"/>
        </w:rPr>
      </w:pPr>
    </w:p>
    <w:p w14:paraId="532AF763" w14:textId="245901D6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>1) 2 стовпчики: в першому частина поля до першого пробілу, в другому - після першого пробілу</w:t>
      </w:r>
    </w:p>
    <w:p w14:paraId="326173CC" w14:textId="2306B889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>2) Вбудована функція відсутня</w:t>
      </w:r>
    </w:p>
    <w:p w14:paraId="5FA422FD" w14:textId="283C0DAF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 xml:space="preserve">3) Розділимо на 2 задачі: </w:t>
      </w:r>
    </w:p>
    <w:p w14:paraId="36DF217F" w14:textId="6092E1B6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 xml:space="preserve">А.1) вивести </w:t>
      </w:r>
      <w:proofErr w:type="spellStart"/>
      <w:r w:rsidRPr="00AA2315">
        <w:rPr>
          <w:rFonts w:ascii="Verdana" w:hAnsi="Verdana" w:cs="Consolas"/>
          <w:sz w:val="26"/>
          <w:szCs w:val="26"/>
          <w:lang w:val="uk-UA"/>
        </w:rPr>
        <w:t>підрядок</w:t>
      </w:r>
      <w:proofErr w:type="spellEnd"/>
      <w:r w:rsidRPr="00AA2315">
        <w:rPr>
          <w:rFonts w:ascii="Verdana" w:hAnsi="Verdana" w:cs="Consolas"/>
          <w:sz w:val="26"/>
          <w:szCs w:val="26"/>
          <w:lang w:val="uk-UA"/>
        </w:rPr>
        <w:t xml:space="preserve"> від початку довжиною N (N - індекс першого пробілу),</w:t>
      </w:r>
    </w:p>
    <w:p w14:paraId="2914D9F5" w14:textId="108F0C04" w:rsidR="00AA2315" w:rsidRP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sz w:val="26"/>
          <w:szCs w:val="26"/>
          <w:lang w:val="uk-UA"/>
        </w:rPr>
        <w:t xml:space="preserve">А.2) вивести </w:t>
      </w:r>
      <w:proofErr w:type="spellStart"/>
      <w:r w:rsidRPr="00AA2315">
        <w:rPr>
          <w:rFonts w:ascii="Verdana" w:hAnsi="Verdana" w:cs="Consolas"/>
          <w:sz w:val="26"/>
          <w:szCs w:val="26"/>
          <w:lang w:val="uk-UA"/>
        </w:rPr>
        <w:t>підрядок</w:t>
      </w:r>
      <w:proofErr w:type="spellEnd"/>
      <w:r w:rsidRPr="00AA2315">
        <w:rPr>
          <w:rFonts w:ascii="Verdana" w:hAnsi="Verdana" w:cs="Consolas"/>
          <w:sz w:val="26"/>
          <w:szCs w:val="26"/>
          <w:lang w:val="uk-UA"/>
        </w:rPr>
        <w:t xml:space="preserve"> від символу N довжиною LEN-N+1</w:t>
      </w:r>
    </w:p>
    <w:p w14:paraId="1FFA5729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61EE7A7D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>SELECT</w:t>
      </w:r>
      <w:r w:rsidRPr="005A5E49">
        <w:rPr>
          <w:rFonts w:ascii="Verdana" w:hAnsi="Verdana" w:cs="Consolas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SUBSTRING</w:t>
      </w: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</w:p>
    <w:p w14:paraId="14DDE8E7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203C9114" w14:textId="77777777" w:rsidR="00AA2315" w:rsidRPr="005A5E49" w:rsidRDefault="00AA2315" w:rsidP="00AA2315">
      <w:pPr>
        <w:autoSpaceDE w:val="0"/>
        <w:autoSpaceDN w:val="0"/>
        <w:adjustRightInd w:val="0"/>
        <w:ind w:left="144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4E9677B8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+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)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3E412F46" w14:textId="77777777" w:rsidR="00A235F8" w:rsidRDefault="00A235F8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color w:val="FF0000"/>
          <w:sz w:val="26"/>
          <w:szCs w:val="26"/>
          <w:lang w:val="uk-UA"/>
        </w:rPr>
      </w:pPr>
    </w:p>
    <w:p w14:paraId="7D7BA44F" w14:textId="3FC6874B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Перша частина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0B5B5C12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4AE7CB45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SUBSTRING</w:t>
      </w: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</w:p>
    <w:p w14:paraId="396E00C4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4C202BDB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+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+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093F436F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LEN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-</w:t>
      </w: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+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+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</w:t>
      </w:r>
    </w:p>
    <w:p w14:paraId="5B0AA8C1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Друга частина'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42F8CD21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color w:val="0000FF"/>
          <w:sz w:val="26"/>
          <w:szCs w:val="26"/>
          <w:lang w:val="uk-UA"/>
        </w:rPr>
      </w:pPr>
    </w:p>
    <w:p w14:paraId="5DE23CBC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>FROM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Products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;</w:t>
      </w:r>
    </w:p>
    <w:p w14:paraId="4B40D8A7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37E85DD8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6864EFEC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 xml:space="preserve">Позбутися </w:t>
      </w:r>
      <w:r>
        <w:rPr>
          <w:rFonts w:ascii="Verdana" w:hAnsi="Verdana" w:cs="Consolas"/>
          <w:sz w:val="26"/>
          <w:szCs w:val="26"/>
        </w:rPr>
        <w:t>IIF</w:t>
      </w:r>
      <w:r w:rsidRPr="005A5E49">
        <w:rPr>
          <w:rFonts w:ascii="Verdana" w:hAnsi="Verdana" w:cs="Consolas"/>
          <w:sz w:val="26"/>
          <w:szCs w:val="26"/>
          <w:lang w:val="ru-RU"/>
        </w:rPr>
        <w:t xml:space="preserve"> </w:t>
      </w:r>
      <w:proofErr w:type="spellStart"/>
      <w:r>
        <w:rPr>
          <w:rFonts w:ascii="Verdana" w:hAnsi="Verdana" w:cs="Consolas"/>
          <w:sz w:val="26"/>
          <w:szCs w:val="26"/>
          <w:lang w:val="ru-RU"/>
        </w:rPr>
        <w:t>можна</w:t>
      </w:r>
      <w:proofErr w:type="spellEnd"/>
      <w:r>
        <w:rPr>
          <w:rFonts w:ascii="Verdana" w:hAnsi="Verdana" w:cs="Consolas"/>
          <w:sz w:val="26"/>
          <w:szCs w:val="26"/>
          <w:lang w:val="ru-RU"/>
        </w:rPr>
        <w:t xml:space="preserve"> </w:t>
      </w:r>
      <w:r>
        <w:rPr>
          <w:rFonts w:ascii="Verdana" w:hAnsi="Verdana" w:cs="Consolas"/>
          <w:sz w:val="26"/>
          <w:szCs w:val="26"/>
          <w:lang w:val="uk-UA"/>
        </w:rPr>
        <w:t>за рахунок додавання в кінець рядку пробілу:</w:t>
      </w:r>
    </w:p>
    <w:p w14:paraId="03552361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color w:val="808080"/>
          <w:sz w:val="26"/>
          <w:szCs w:val="26"/>
          <w:lang w:val="uk-UA"/>
        </w:rPr>
      </w:pPr>
      <w:r w:rsidRPr="005A5E49">
        <w:rPr>
          <w:rFonts w:ascii="Verdana" w:hAnsi="Verdana" w:cs="Consolas"/>
          <w:color w:val="0000FF"/>
          <w:sz w:val="26"/>
          <w:szCs w:val="26"/>
          <w:lang w:val="uk-UA"/>
        </w:rPr>
        <w:t>SELECT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  <w:r>
        <w:rPr>
          <w:rFonts w:ascii="Verdana" w:hAnsi="Verdana" w:cs="Consolas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LEFT(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743AF044" w14:textId="77777777" w:rsidR="00AA2315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color w:val="808080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+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),</w:t>
      </w:r>
    </w:p>
    <w:p w14:paraId="35EE12AA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color w:val="808080"/>
          <w:sz w:val="26"/>
          <w:szCs w:val="26"/>
          <w:lang w:val="uk-UA"/>
        </w:rPr>
        <w:tab/>
      </w:r>
      <w:r>
        <w:rPr>
          <w:rFonts w:ascii="Verdana" w:hAnsi="Verdana" w:cs="Consolas"/>
          <w:color w:val="808080"/>
          <w:sz w:val="26"/>
          <w:szCs w:val="26"/>
          <w:lang w:val="uk-UA"/>
        </w:rPr>
        <w:tab/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RIGHT(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094EE505" w14:textId="77777777" w:rsidR="00AA2315" w:rsidRPr="005A5E49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LEN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5A5E49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5A5E49">
        <w:rPr>
          <w:rFonts w:ascii="Verdana" w:hAnsi="Verdana" w:cs="Consolas"/>
          <w:color w:val="FF00FF"/>
          <w:sz w:val="26"/>
          <w:szCs w:val="26"/>
          <w:lang w:val="uk-UA"/>
        </w:rPr>
        <w:t>CHARINDEX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proofErr w:type="spellStart"/>
      <w:r w:rsidRPr="005A5E49">
        <w:rPr>
          <w:rFonts w:ascii="Verdana" w:hAnsi="Verdana" w:cs="Consolas"/>
          <w:sz w:val="26"/>
          <w:szCs w:val="26"/>
          <w:lang w:val="uk-UA"/>
        </w:rPr>
        <w:t>Manufacturer</w:t>
      </w:r>
      <w:proofErr w:type="spellEnd"/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+</w:t>
      </w:r>
      <w:r w:rsidRPr="005A5E49">
        <w:rPr>
          <w:rFonts w:ascii="Verdana" w:hAnsi="Verdana" w:cs="Consolas"/>
          <w:color w:val="FF0000"/>
          <w:sz w:val="26"/>
          <w:szCs w:val="26"/>
          <w:lang w:val="uk-UA"/>
        </w:rPr>
        <w:t>' '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+</w:t>
      </w:r>
      <w:r w:rsidRPr="005A5E49">
        <w:rPr>
          <w:rFonts w:ascii="Verdana" w:hAnsi="Verdana" w:cs="Consolas"/>
          <w:sz w:val="26"/>
          <w:szCs w:val="26"/>
          <w:lang w:val="uk-UA"/>
        </w:rPr>
        <w:t>1</w:t>
      </w:r>
      <w:r w:rsidRPr="005A5E49">
        <w:rPr>
          <w:rFonts w:ascii="Verdana" w:hAnsi="Verdana" w:cs="Consolas"/>
          <w:color w:val="808080"/>
          <w:sz w:val="26"/>
          <w:szCs w:val="26"/>
          <w:lang w:val="uk-UA"/>
        </w:rPr>
        <w:t>)</w:t>
      </w:r>
    </w:p>
    <w:p w14:paraId="55BC722D" w14:textId="77777777" w:rsidR="00AA2315" w:rsidRPr="005A5E49" w:rsidRDefault="00AA2315" w:rsidP="00AA2315">
      <w:pPr>
        <w:autoSpaceDE w:val="0"/>
        <w:autoSpaceDN w:val="0"/>
        <w:adjustRightInd w:val="0"/>
        <w:rPr>
          <w:rFonts w:ascii="Verdana" w:hAnsi="Verdana" w:cs="Consolas"/>
          <w:lang w:val="uk-UA"/>
        </w:rPr>
      </w:pPr>
      <w:r w:rsidRPr="005A5E49">
        <w:rPr>
          <w:rFonts w:ascii="Verdana" w:hAnsi="Verdana" w:cs="Consolas"/>
          <w:color w:val="0000FF"/>
          <w:lang w:val="uk-UA"/>
        </w:rPr>
        <w:t>FROM</w:t>
      </w:r>
      <w:r w:rsidRPr="005A5E49">
        <w:rPr>
          <w:rFonts w:ascii="Verdana" w:hAnsi="Verdana" w:cs="Consolas"/>
          <w:lang w:val="uk-UA"/>
        </w:rPr>
        <w:t xml:space="preserve"> </w:t>
      </w:r>
      <w:proofErr w:type="spellStart"/>
      <w:r w:rsidRPr="005A5E49">
        <w:rPr>
          <w:rFonts w:ascii="Verdana" w:hAnsi="Verdana" w:cs="Consolas"/>
          <w:lang w:val="uk-UA"/>
        </w:rPr>
        <w:t>Products</w:t>
      </w:r>
      <w:proofErr w:type="spellEnd"/>
    </w:p>
    <w:p w14:paraId="39751BAA" w14:textId="77777777" w:rsidR="00AA2315" w:rsidRPr="00BC129E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5CB31123" w14:textId="66F842EC" w:rsidR="00AA2315" w:rsidRPr="00AA2315" w:rsidRDefault="00AA2315" w:rsidP="00AA2315">
      <w:pPr>
        <w:pStyle w:val="a8"/>
        <w:numPr>
          <w:ilvl w:val="1"/>
          <w:numId w:val="13"/>
        </w:num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*</w:t>
      </w:r>
      <w:r w:rsidR="005B61CB">
        <w:rPr>
          <w:rFonts w:ascii="Verdana" w:hAnsi="Verdana" w:cs="Consolas"/>
          <w:sz w:val="26"/>
          <w:szCs w:val="26"/>
          <w:lang w:val="uk-UA"/>
        </w:rPr>
        <w:t>*</w:t>
      </w:r>
      <w:r w:rsidRPr="00AA2315">
        <w:rPr>
          <w:rFonts w:ascii="Verdana" w:hAnsi="Verdana" w:cs="Consolas"/>
          <w:sz w:val="26"/>
          <w:szCs w:val="26"/>
          <w:lang w:val="uk-UA"/>
        </w:rPr>
        <w:t xml:space="preserve">Побудувати таблицю з полями: </w:t>
      </w:r>
    </w:p>
    <w:p w14:paraId="5CA55763" w14:textId="341B0F4C" w:rsidR="00AA2315" w:rsidRPr="000946F3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AA2315">
        <w:rPr>
          <w:rFonts w:ascii="Verdana" w:hAnsi="Verdana" w:cs="Consolas"/>
          <w:sz w:val="26"/>
          <w:szCs w:val="26"/>
          <w:lang w:val="uk-UA"/>
        </w:rPr>
        <w:t>F</w:t>
      </w:r>
      <w:r w:rsidRPr="002E05D6">
        <w:rPr>
          <w:rFonts w:ascii="Verdana" w:hAnsi="Verdana" w:cs="Consolas"/>
          <w:sz w:val="26"/>
          <w:szCs w:val="26"/>
          <w:lang w:val="uk-UA"/>
        </w:rPr>
        <w:t>ullName</w:t>
      </w:r>
      <w:proofErr w:type="spellEnd"/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повне ім</w:t>
      </w:r>
      <w:r w:rsidRPr="002E05D6">
        <w:rPr>
          <w:rFonts w:ascii="Verdana" w:hAnsi="Verdana" w:cs="Consolas"/>
          <w:color w:val="FF0000"/>
          <w:sz w:val="26"/>
          <w:szCs w:val="26"/>
          <w:lang w:val="uk-UA"/>
        </w:rPr>
        <w:t>’</w:t>
      </w:r>
      <w:r w:rsidRPr="002E05D6">
        <w:rPr>
          <w:rFonts w:ascii="Verdana" w:hAnsi="Verdana" w:cs="Consolas"/>
          <w:sz w:val="26"/>
          <w:szCs w:val="26"/>
          <w:lang w:val="uk-UA"/>
        </w:rPr>
        <w:t>я</w:t>
      </w:r>
      <w:r w:rsidRPr="002E05D6">
        <w:rPr>
          <w:rFonts w:ascii="Verdana" w:hAnsi="Verdana" w:cs="Consolas"/>
          <w:color w:val="0000FF"/>
          <w:sz w:val="26"/>
          <w:szCs w:val="26"/>
          <w:lang w:val="uk-UA"/>
        </w:rPr>
        <w:t xml:space="preserve">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(</w:t>
      </w:r>
      <w:r w:rsidR="00637AFC" w:rsidRPr="00637AFC">
        <w:rPr>
          <w:rFonts w:ascii="Verdana" w:hAnsi="Verdana" w:cs="Consolas"/>
          <w:sz w:val="26"/>
          <w:szCs w:val="26"/>
          <w:lang w:val="uk-UA"/>
        </w:rPr>
        <w:t>може бути записано як всі три значення - Прізвище Ім'я По батькові, так і два значення - Прізвище Ім'я, так і одне - Прізвище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)</w:t>
      </w:r>
      <w:r w:rsidR="00637AFC">
        <w:rPr>
          <w:rFonts w:ascii="Verdana" w:hAnsi="Verdana" w:cs="Consolas"/>
          <w:color w:val="808080"/>
          <w:sz w:val="26"/>
          <w:szCs w:val="26"/>
          <w:lang w:val="uk-UA"/>
        </w:rPr>
        <w:t>,</w:t>
      </w:r>
    </w:p>
    <w:p w14:paraId="4E164B7A" w14:textId="77777777" w:rsidR="00AA2315" w:rsidRPr="002E05D6" w:rsidRDefault="00AA2315" w:rsidP="00AA2315">
      <w:pPr>
        <w:autoSpaceDE w:val="0"/>
        <w:autoSpaceDN w:val="0"/>
        <w:adjustRightInd w:val="0"/>
        <w:ind w:left="144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First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прізвище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485A7158" w14:textId="77777777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Second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0C7A79">
        <w:rPr>
          <w:rFonts w:ascii="Verdana" w:hAnsi="Verdana" w:cs="Consolas"/>
          <w:sz w:val="26"/>
          <w:szCs w:val="26"/>
          <w:lang w:val="uk-UA"/>
        </w:rPr>
        <w:t>–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ім</w:t>
      </w:r>
      <w:r w:rsidRPr="002E05D6">
        <w:rPr>
          <w:rFonts w:ascii="Verdana" w:hAnsi="Verdana" w:cs="Consolas"/>
          <w:color w:val="FF0000"/>
          <w:sz w:val="26"/>
          <w:szCs w:val="26"/>
          <w:lang w:val="uk-UA"/>
        </w:rPr>
        <w:t>’</w:t>
      </w:r>
      <w:r w:rsidRPr="002E05D6">
        <w:rPr>
          <w:rFonts w:ascii="Verdana" w:hAnsi="Verdana" w:cs="Consolas"/>
          <w:sz w:val="26"/>
          <w:szCs w:val="26"/>
          <w:lang w:val="uk-UA"/>
        </w:rPr>
        <w:t>я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50BB17A2" w14:textId="77777777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Third_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По батькові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.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34867373" w14:textId="77777777" w:rsidR="00AA2315" w:rsidRPr="002E05D6" w:rsidRDefault="00AA2315" w:rsidP="00AA2315">
      <w:p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</w:p>
    <w:p w14:paraId="2507D533" w14:textId="6FED76FD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2E05D6">
        <w:rPr>
          <w:rFonts w:ascii="Verdana" w:hAnsi="Verdana" w:cs="Consolas"/>
          <w:sz w:val="26"/>
          <w:szCs w:val="26"/>
          <w:lang w:val="uk-UA"/>
        </w:rPr>
        <w:lastRenderedPageBreak/>
        <w:t>Вивести на екран 4 стовбці</w:t>
      </w:r>
      <w:r>
        <w:rPr>
          <w:rFonts w:ascii="Verdana" w:hAnsi="Verdana" w:cs="Consolas"/>
          <w:sz w:val="26"/>
          <w:szCs w:val="26"/>
          <w:lang w:val="uk-UA"/>
        </w:rPr>
        <w:t>:</w:t>
      </w:r>
    </w:p>
    <w:p w14:paraId="388AD7E0" w14:textId="4E5B2CC3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1) </w:t>
      </w: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418877C1" w14:textId="61FE53E8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2) 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Прізвище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це перша частина поля </w:t>
      </w: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до </w:t>
      </w: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пробіла</w:t>
      </w:r>
      <w:proofErr w:type="spellEnd"/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2B66F69D" w14:textId="0D6B7C47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3) </w:t>
      </w:r>
      <w:r w:rsidRPr="002E05D6">
        <w:rPr>
          <w:rFonts w:ascii="Verdana" w:hAnsi="Verdana" w:cs="Consolas"/>
          <w:sz w:val="26"/>
          <w:szCs w:val="26"/>
          <w:lang w:val="uk-UA"/>
        </w:rPr>
        <w:t>Ім</w:t>
      </w:r>
      <w:r w:rsidRPr="002E05D6">
        <w:rPr>
          <w:rFonts w:ascii="Verdana" w:hAnsi="Verdana" w:cs="Consolas"/>
          <w:color w:val="FF0000"/>
          <w:sz w:val="26"/>
          <w:szCs w:val="26"/>
          <w:lang w:val="uk-UA"/>
        </w:rPr>
        <w:t>’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я </w:t>
      </w:r>
      <w:r>
        <w:rPr>
          <w:rFonts w:ascii="Verdana" w:hAnsi="Verdana" w:cs="Consolas"/>
          <w:sz w:val="26"/>
          <w:szCs w:val="26"/>
          <w:lang w:val="uk-UA"/>
        </w:rPr>
        <w:t xml:space="preserve">– 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це друга частина поля </w:t>
      </w: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між пробілами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280FB429" w14:textId="078B7B81" w:rsidR="00AA2315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4) 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По батькові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це третя частина поля </w:t>
      </w: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після другого </w:t>
      </w: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пробіла</w:t>
      </w:r>
      <w:proofErr w:type="spellEnd"/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.</w:t>
      </w:r>
    </w:p>
    <w:p w14:paraId="0D0DC9ED" w14:textId="65083634" w:rsidR="00043961" w:rsidRDefault="00043961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</w:p>
    <w:p w14:paraId="07145012" w14:textId="17C4E0DD" w:rsidR="00043961" w:rsidRDefault="00043961" w:rsidP="00043961">
      <w:pPr>
        <w:autoSpaceDE w:val="0"/>
        <w:autoSpaceDN w:val="0"/>
        <w:adjustRightInd w:val="0"/>
        <w:jc w:val="center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РОЗВ’ЯЗОК:</w:t>
      </w:r>
    </w:p>
    <w:p w14:paraId="706AC9A9" w14:textId="77777777" w:rsidR="00043961" w:rsidRP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CREATE TABLE </w:t>
      </w:r>
      <w:proofErr w:type="spellStart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MyTable</w:t>
      </w:r>
      <w:proofErr w:type="spellEnd"/>
    </w:p>
    <w:p w14:paraId="4BC74770" w14:textId="77777777" w:rsidR="00043961" w:rsidRP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(</w:t>
      </w:r>
    </w:p>
    <w:p w14:paraId="370C8069" w14:textId="77777777" w:rsidR="00043961" w:rsidRP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   </w:t>
      </w:r>
      <w:proofErr w:type="spellStart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FullName</w:t>
      </w:r>
      <w:proofErr w:type="spellEnd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NVARCHAR(100), -- Поле для повного імені</w:t>
      </w:r>
    </w:p>
    <w:p w14:paraId="75A7051F" w14:textId="77777777" w:rsidR="00043961" w:rsidRP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   </w:t>
      </w:r>
      <w:proofErr w:type="spellStart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FirstName</w:t>
      </w:r>
      <w:proofErr w:type="spellEnd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NVARCHAR(50),  -- Поле для прізвища</w:t>
      </w:r>
    </w:p>
    <w:p w14:paraId="237C7352" w14:textId="77777777" w:rsidR="00043961" w:rsidRP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   </w:t>
      </w:r>
      <w:proofErr w:type="spellStart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SecondName</w:t>
      </w:r>
      <w:proofErr w:type="spellEnd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NVARCHAR(50), -- Поле для імені</w:t>
      </w:r>
    </w:p>
    <w:p w14:paraId="7860CA68" w14:textId="77777777" w:rsidR="00043961" w:rsidRP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   </w:t>
      </w:r>
      <w:proofErr w:type="spellStart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Third_Name</w:t>
      </w:r>
      <w:proofErr w:type="spellEnd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NVARCHAR(50)  -- Поле для по батькові</w:t>
      </w:r>
    </w:p>
    <w:p w14:paraId="74FCB7C7" w14:textId="3C51FFF0" w:rsidR="00043961" w:rsidRP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);</w:t>
      </w:r>
    </w:p>
    <w:p w14:paraId="2130904E" w14:textId="77777777" w:rsid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INSERT</w:t>
      </w:r>
      <w:r w:rsidRPr="003B67C8">
        <w:rPr>
          <w:rFonts w:eastAsia="Times New Roman"/>
          <w:sz w:val="26"/>
          <w:szCs w:val="26"/>
          <w:lang w:val="uk-UA" w:eastAsia="uk-UA"/>
        </w:rPr>
        <w:t xml:space="preserve"> </w:t>
      </w: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INTO</w:t>
      </w:r>
      <w:r w:rsidRPr="003B67C8">
        <w:rPr>
          <w:rFonts w:eastAsia="Times New Roman"/>
          <w:sz w:val="26"/>
          <w:szCs w:val="26"/>
          <w:lang w:val="uk-UA" w:eastAsia="uk-UA"/>
        </w:rPr>
        <w:t xml:space="preserve"> </w:t>
      </w:r>
      <w:proofErr w:type="spellStart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MyTable</w:t>
      </w:r>
      <w:proofErr w:type="spellEnd"/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(</w:t>
      </w:r>
      <w:proofErr w:type="spellStart"/>
      <w:r w:rsidRPr="00043961">
        <w:rPr>
          <w:rFonts w:ascii="Courier New" w:eastAsia="Times New Roman" w:hAnsi="Courier New" w:cs="Courier New"/>
          <w:sz w:val="26"/>
          <w:szCs w:val="26"/>
          <w:lang w:val="uk-UA" w:eastAsia="uk-UA"/>
        </w:rPr>
        <w:t>FullName</w:t>
      </w:r>
      <w:proofErr w:type="spellEnd"/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>)</w:t>
      </w: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</w:t>
      </w:r>
    </w:p>
    <w:p w14:paraId="6B420333" w14:textId="77777777" w:rsidR="00043961" w:rsidRDefault="00043961" w:rsidP="00043961">
      <w:pPr>
        <w:autoSpaceDE w:val="0"/>
        <w:autoSpaceDN w:val="0"/>
        <w:adjustRightInd w:val="0"/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VALUES</w:t>
      </w:r>
      <w:r w:rsidRPr="003B67C8">
        <w:rPr>
          <w:rFonts w:eastAsia="Times New Roman"/>
          <w:sz w:val="26"/>
          <w:szCs w:val="26"/>
          <w:lang w:val="uk-UA" w:eastAsia="uk-UA"/>
        </w:rPr>
        <w:t xml:space="preserve"> </w:t>
      </w:r>
    </w:p>
    <w:p w14:paraId="2D09C05C" w14:textId="0893A50F" w:rsid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('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>Артамонов</w:t>
      </w: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'),</w:t>
      </w:r>
    </w:p>
    <w:p w14:paraId="4EBBE8FF" w14:textId="37404D99" w:rsidR="00043961" w:rsidRDefault="00043961" w:rsidP="00043961">
      <w:pPr>
        <w:autoSpaceDE w:val="0"/>
        <w:autoSpaceDN w:val="0"/>
        <w:adjustRightInd w:val="0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('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>Артамонов Євген</w:t>
      </w: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'),</w:t>
      </w:r>
    </w:p>
    <w:p w14:paraId="30D45DD9" w14:textId="175A01A0" w:rsidR="00043961" w:rsidRPr="00043961" w:rsidRDefault="00043961" w:rsidP="00043961">
      <w:pPr>
        <w:autoSpaceDE w:val="0"/>
        <w:autoSpaceDN w:val="0"/>
        <w:adjustRightInd w:val="0"/>
        <w:rPr>
          <w:rFonts w:ascii="Verdana" w:hAnsi="Verdana" w:cs="Consolas"/>
          <w:lang w:val="uk-UA"/>
        </w:rPr>
      </w:pP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('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>Артамонов Євген</w:t>
      </w: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>Борисович</w:t>
      </w:r>
      <w:r w:rsidRPr="003B67C8">
        <w:rPr>
          <w:rFonts w:ascii="Courier New" w:eastAsia="Times New Roman" w:hAnsi="Courier New" w:cs="Courier New"/>
          <w:sz w:val="26"/>
          <w:szCs w:val="26"/>
          <w:lang w:val="uk-UA" w:eastAsia="uk-UA"/>
        </w:rPr>
        <w:t>')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>;</w:t>
      </w:r>
    </w:p>
    <w:p w14:paraId="58D2744D" w14:textId="79B2791C" w:rsidR="00043961" w:rsidRPr="00C51F1E" w:rsidRDefault="00C51F1E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 xml:space="preserve">Запит сумісний з </w:t>
      </w:r>
      <w:r>
        <w:rPr>
          <w:rFonts w:ascii="Verdana" w:hAnsi="Verdana" w:cs="Consolas"/>
          <w:sz w:val="26"/>
          <w:szCs w:val="26"/>
        </w:rPr>
        <w:t>MS</w:t>
      </w:r>
      <w:r w:rsidRPr="00043961">
        <w:rPr>
          <w:rFonts w:ascii="Verdana" w:hAnsi="Verdana" w:cs="Consolas"/>
          <w:sz w:val="26"/>
          <w:szCs w:val="26"/>
          <w:lang w:val="uk-UA"/>
        </w:rPr>
        <w:t xml:space="preserve"> </w:t>
      </w:r>
      <w:r>
        <w:rPr>
          <w:rFonts w:ascii="Verdana" w:hAnsi="Verdana" w:cs="Consolas"/>
          <w:sz w:val="26"/>
          <w:szCs w:val="26"/>
        </w:rPr>
        <w:t>SQL</w:t>
      </w:r>
      <w:r w:rsidRPr="00043961">
        <w:rPr>
          <w:rFonts w:ascii="Verdana" w:hAnsi="Verdana" w:cs="Consolas"/>
          <w:sz w:val="26"/>
          <w:szCs w:val="26"/>
          <w:lang w:val="uk-UA"/>
        </w:rPr>
        <w:t xml:space="preserve"> </w:t>
      </w:r>
      <w:r>
        <w:rPr>
          <w:rFonts w:ascii="Verdana" w:hAnsi="Verdana" w:cs="Consolas"/>
          <w:sz w:val="26"/>
          <w:szCs w:val="26"/>
        </w:rPr>
        <w:t>Server</w:t>
      </w:r>
      <w:r w:rsidRPr="00C51F1E">
        <w:rPr>
          <w:rFonts w:ascii="Verdana" w:hAnsi="Verdana" w:cs="Consolas"/>
          <w:sz w:val="26"/>
          <w:szCs w:val="26"/>
          <w:lang w:val="uk-UA"/>
        </w:rPr>
        <w:t xml:space="preserve"> 2014</w:t>
      </w:r>
    </w:p>
    <w:p w14:paraId="3340FF15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FF"/>
          <w:sz w:val="19"/>
          <w:szCs w:val="19"/>
        </w:rPr>
        <w:t>SELECT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</w:p>
    <w:p w14:paraId="5F868744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47003636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6E2C8EC8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808080"/>
          <w:sz w:val="19"/>
          <w:szCs w:val="19"/>
        </w:rPr>
        <w:t>LEFT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</w:p>
    <w:p w14:paraId="3E6E6E57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</w:p>
    <w:p w14:paraId="2D8BD7CC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ru-RU"/>
        </w:rPr>
        <w:t>Прізвище</w:t>
      </w:r>
      <w:proofErr w:type="spellEnd"/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</w:p>
    <w:p w14:paraId="68E27EEE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542C57C9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4430A65E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196B30A7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40363B9A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SUBSTRING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</w:p>
    <w:p w14:paraId="7B9960FA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462A5573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</w:p>
    <w:p w14:paraId="611CF5B7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2F0B5EA0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ru-RU"/>
        </w:rPr>
        <w:t>Ім</w:t>
      </w:r>
      <w:proofErr w:type="spellEnd"/>
      <w:r w:rsidRPr="00C51F1E">
        <w:rPr>
          <w:rFonts w:ascii="Consolas" w:hAnsi="Consolas" w:cs="Consolas"/>
          <w:color w:val="FF0000"/>
          <w:sz w:val="19"/>
          <w:szCs w:val="19"/>
        </w:rPr>
        <w:t>''</w:t>
      </w:r>
      <w:r>
        <w:rPr>
          <w:rFonts w:ascii="Consolas" w:hAnsi="Consolas" w:cs="Consolas"/>
          <w:color w:val="FF0000"/>
          <w:sz w:val="19"/>
          <w:szCs w:val="19"/>
          <w:lang w:val="ru-RU"/>
        </w:rPr>
        <w:t>я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</w:p>
    <w:p w14:paraId="6239DE3D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610FBA40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33691F43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SUBSTRING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LEN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)</w:t>
      </w:r>
    </w:p>
    <w:p w14:paraId="62E12A66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73247BD2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FF0000"/>
          <w:sz w:val="19"/>
          <w:szCs w:val="19"/>
          <w:lang w:val="ru-RU"/>
        </w:rPr>
        <w:t>По</w:t>
      </w:r>
      <w:r w:rsidRPr="00C51F1E"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ru-RU"/>
        </w:rPr>
        <w:t>батькові</w:t>
      </w:r>
      <w:proofErr w:type="spellEnd"/>
      <w:r w:rsidRPr="00C51F1E">
        <w:rPr>
          <w:rFonts w:ascii="Consolas" w:hAnsi="Consolas" w:cs="Consolas"/>
          <w:color w:val="FF0000"/>
          <w:sz w:val="19"/>
          <w:szCs w:val="19"/>
        </w:rPr>
        <w:t>'</w:t>
      </w:r>
    </w:p>
    <w:p w14:paraId="7B46E8DB" w14:textId="59AF0F4A" w:rsidR="00043961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FROM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MyTabl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;</w:t>
      </w:r>
    </w:p>
    <w:p w14:paraId="3E0D8088" w14:textId="3FFCAEA0" w:rsidR="00043961" w:rsidRDefault="00043961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</w:p>
    <w:p w14:paraId="148E1ECF" w14:textId="77777777" w:rsidR="00C51F1E" w:rsidRPr="000946F3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</w:rPr>
      </w:pPr>
      <w:proofErr w:type="spellStart"/>
      <w:r>
        <w:rPr>
          <w:rFonts w:ascii="Verdana" w:hAnsi="Verdana" w:cs="Consolas"/>
          <w:sz w:val="26"/>
          <w:szCs w:val="26"/>
          <w:lang w:val="ru-RU"/>
        </w:rPr>
        <w:t>Пояснення</w:t>
      </w:r>
      <w:proofErr w:type="spellEnd"/>
    </w:p>
    <w:p w14:paraId="5BCEA08C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20F209FB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0075A3FA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808080"/>
          <w:sz w:val="19"/>
          <w:szCs w:val="19"/>
        </w:rPr>
        <w:t>LEFT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</w:p>
    <w:p w14:paraId="3C204D5E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</w:p>
    <w:p w14:paraId="3E44D4AF" w14:textId="2F8CFD56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ru-RU"/>
        </w:rPr>
        <w:t>Прізвище</w:t>
      </w:r>
      <w:proofErr w:type="spellEnd"/>
      <w:r w:rsidRPr="00C51F1E">
        <w:rPr>
          <w:rFonts w:ascii="Consolas" w:hAnsi="Consolas" w:cs="Consolas"/>
          <w:color w:val="FF0000"/>
          <w:sz w:val="19"/>
          <w:szCs w:val="19"/>
        </w:rPr>
        <w:t>'</w:t>
      </w:r>
    </w:p>
    <w:p w14:paraId="6239E4DA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Цей фрагмент коду призначений для виділення Прізвища (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irst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з поля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>. Логіка його роботи наступна:</w:t>
      </w:r>
    </w:p>
    <w:p w14:paraId="620D5CDB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1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 xml:space="preserve">CHARINDEX(' ',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&gt; 0: Ця умова перевіряє, чи існує пробіл у полі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. Якщо пробіл існує, це може свідчити </w:t>
      </w:r>
      <w:r w:rsidRPr="00C51F1E">
        <w:rPr>
          <w:rFonts w:ascii="Verdana" w:hAnsi="Verdana" w:cs="Consolas"/>
          <w:sz w:val="26"/>
          <w:szCs w:val="26"/>
          <w:lang w:val="uk-UA"/>
        </w:rPr>
        <w:lastRenderedPageBreak/>
        <w:t xml:space="preserve">про те, що поле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як Прізвище, так і Ім'я, і, можливо, По батькові.</w:t>
      </w:r>
    </w:p>
    <w:p w14:paraId="35B01959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2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>LEFT(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CHARINDEX(' ',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- 1): Якщо умова вище виконується, то застосовується функція LEFT, яка виділяє частину рядка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до першого пробілу (тобто Прізвище). Функція CHARINDEX визначає позицію першого пробілу, і LEFT витягує всі символи з початку рядка до цієї позиції мінус один символ, оскільки останній символ (пробіл) не потрібно включати до Прізвища.</w:t>
      </w:r>
    </w:p>
    <w:p w14:paraId="3FC9325D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3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 xml:space="preserve">Якщо умова вище не виконується (тобто поле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не містить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пробіла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, то вважається, що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вже містить Прізвище, і це значення просто залишається в полі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irst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>.</w:t>
      </w:r>
    </w:p>
    <w:p w14:paraId="6D2AF2FB" w14:textId="249DFB1E" w:rsid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Отже, цей фрагмент коду дозволяє правильно виділити Прізвище (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irst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з поля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навіть у випадках, коли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ім'я та прізвище в одному рядку або лише прізвище.</w:t>
      </w:r>
    </w:p>
    <w:p w14:paraId="251E053E" w14:textId="77777777" w:rsid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</w:p>
    <w:p w14:paraId="23B870D6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 w:rsidRPr="00C51F1E"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75CD79B6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66C32F41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68F8BF6E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29D4D19A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SUBSTRING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</w:p>
    <w:p w14:paraId="6479D756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3146E8A4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</w:p>
    <w:p w14:paraId="0857B2B9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27702033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ru-RU"/>
        </w:rPr>
        <w:t>Ім</w:t>
      </w:r>
      <w:proofErr w:type="spellEnd"/>
      <w:r w:rsidRPr="00C51F1E">
        <w:rPr>
          <w:rFonts w:ascii="Consolas" w:hAnsi="Consolas" w:cs="Consolas"/>
          <w:color w:val="FF0000"/>
          <w:sz w:val="19"/>
          <w:szCs w:val="19"/>
        </w:rPr>
        <w:t>''</w:t>
      </w:r>
      <w:r>
        <w:rPr>
          <w:rFonts w:ascii="Consolas" w:hAnsi="Consolas" w:cs="Consolas"/>
          <w:color w:val="FF0000"/>
          <w:sz w:val="19"/>
          <w:szCs w:val="19"/>
          <w:lang w:val="ru-RU"/>
        </w:rPr>
        <w:t>я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</w:p>
    <w:p w14:paraId="139018D3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</w:rPr>
      </w:pPr>
    </w:p>
    <w:p w14:paraId="1A151765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Цей фрагмент коду призначений для виділення середнього імені (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Second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з поля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якщо поле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два ім'я розділені пробілами. Я поясню кожен крок логіки:</w:t>
      </w:r>
    </w:p>
    <w:p w14:paraId="362F2EC5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1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 xml:space="preserve">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&gt; 0: Ця умова перевіряє, чи є пробіл у полі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. Якщо пробіл є, це означає, що поле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два ім'я: Прізвище та Ім'я.</w:t>
      </w:r>
    </w:p>
    <w:p w14:paraId="4B22146E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2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 xml:space="preserve">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+ 1) &gt; 0: Ця умова перевіряє, чи є ще один пробіл у полі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починаючи з позиції, яка визначається попереднім CHARINDEX. Це означає, що поле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три імені: Прізвище, Перше Ім'я та Друге Ім'я (По батькові).</w:t>
      </w:r>
    </w:p>
    <w:p w14:paraId="7576AA22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3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>SUBSTRING(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+ 1,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+ 1) -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- 1): Якщо обидві умови вище виконуються, то виконується функція SUBSTRING, яка виділяє друге ім'я з поля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. Функція SUBSTRING приймає три аргументи: рядок, з якого витягувати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підстроку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(в даному випадку -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, позицію, з якої почати виділення (позиція пробілу після Прізвища), та довжину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підстроки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(розташування наступного пробілу мінус позиція першого пробілу мінус одиниця). Це допомагає виділити друге ім'я з рядка.</w:t>
      </w:r>
    </w:p>
    <w:p w14:paraId="6469C2F3" w14:textId="7777777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lastRenderedPageBreak/>
        <w:t xml:space="preserve">Якщо ж жодна з умов вище не виконується (тобто поле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або лише Прізвище, або Прізвище та Перше Ім'я, але не містить Другого Імені), то повертається порожній рядок.</w:t>
      </w:r>
    </w:p>
    <w:p w14:paraId="4868D3FF" w14:textId="77777777" w:rsidR="00C51F1E" w:rsidRPr="002E05D6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 xml:space="preserve">Загальна логіка полягає в розділенні рядка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на частини, визначені пробілами, і виділенні середнього імені, якщо воно існує.</w:t>
      </w:r>
    </w:p>
    <w:p w14:paraId="5BC40D1C" w14:textId="0B37D4F9" w:rsidR="00C51F1E" w:rsidRDefault="00C51F1E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</w:p>
    <w:p w14:paraId="4EBFAF60" w14:textId="29EFF416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0946F3"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 w:rsidRPr="000946F3"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2AB7E6CB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6C1DC951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SUBSTRING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LEN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)</w:t>
      </w:r>
    </w:p>
    <w:p w14:paraId="4DC124E2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05B0C0B5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FF0000"/>
          <w:sz w:val="19"/>
          <w:szCs w:val="19"/>
          <w:lang w:val="ru-RU"/>
        </w:rPr>
        <w:t>По</w:t>
      </w:r>
      <w:r w:rsidRPr="00C51F1E"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ru-RU"/>
        </w:rPr>
        <w:t>батькові</w:t>
      </w:r>
      <w:proofErr w:type="spellEnd"/>
      <w:r w:rsidRPr="00C51F1E">
        <w:rPr>
          <w:rFonts w:ascii="Consolas" w:hAnsi="Consolas" w:cs="Consolas"/>
          <w:color w:val="FF0000"/>
          <w:sz w:val="19"/>
          <w:szCs w:val="19"/>
        </w:rPr>
        <w:t>'</w:t>
      </w:r>
    </w:p>
    <w:p w14:paraId="2FBBAB3D" w14:textId="3EACF667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Цей фрагмент коду призначений для виділення По батькові (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Third_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з поля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якщо поле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три імені: Прізвище, Перше Ім'я та Друге Ім'я (По батькові). Я поясню кожен крок логіки:</w:t>
      </w:r>
    </w:p>
    <w:p w14:paraId="4DA51249" w14:textId="71D0EBD1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1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 xml:space="preserve">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+ 1) &gt; 0: Ця умова перевіряє, чи є ще один пробіл у полі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починаючи з позиції, яка визначається попереднім CHARINDEX. Це означає, що поле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три імені: Прізвище, Перше Ім'я та Друге Ім'я (По батькові).</w:t>
      </w:r>
    </w:p>
    <w:p w14:paraId="50BB4D2A" w14:textId="7F20CC44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>2.</w:t>
      </w:r>
      <w:r w:rsidRPr="00C51F1E">
        <w:rPr>
          <w:rFonts w:ascii="Verdana" w:hAnsi="Verdana" w:cs="Consolas"/>
          <w:sz w:val="26"/>
          <w:szCs w:val="26"/>
          <w:lang w:val="uk-UA"/>
        </w:rPr>
        <w:tab/>
        <w:t>SUBSTRING(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, CHARINDEX(' ',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>) + 1) + 1, LEN(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>)): Якщо умова вище виконується, то виконується функція SUBSTRING, яка виділяє По батькові (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Third_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 з поля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. Функція SUBSTRING приймає три аргументи: рядок, з якого витягувати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підстроку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(в даному випадку -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), позицію, з якої почати виділення (позиція другого пробілу після Прізвища плюс одиниця), та довжину </w:t>
      </w:r>
      <w:proofErr w:type="spellStart"/>
      <w:r w:rsidRPr="00C51F1E">
        <w:rPr>
          <w:rFonts w:ascii="Verdana" w:hAnsi="Verdana" w:cs="Consolas"/>
          <w:sz w:val="26"/>
          <w:szCs w:val="26"/>
          <w:lang w:val="uk-UA"/>
        </w:rPr>
        <w:t>підстроки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. В цьому випадку довжина рівна довжині рядка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>, оскільки ми витягуємо По батькові з місця, де починається третє ім'я і до кінця рядка.</w:t>
      </w:r>
    </w:p>
    <w:p w14:paraId="3C8C2B82" w14:textId="1D1B68FF" w:rsidR="00C51F1E" w:rsidRP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 xml:space="preserve">Якщо умова вище не виконується (тобто поле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містить або лише Прізвище, або Прізвище та Перше Ім'я, але не містить Другого Імені і По батькові), то повертається порожній рядок.</w:t>
      </w:r>
    </w:p>
    <w:p w14:paraId="75E43484" w14:textId="5D187A6D" w:rsid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 w:rsidRPr="00C51F1E">
        <w:rPr>
          <w:rFonts w:ascii="Verdana" w:hAnsi="Verdana" w:cs="Consolas"/>
          <w:sz w:val="26"/>
          <w:szCs w:val="26"/>
          <w:lang w:val="uk-UA"/>
        </w:rPr>
        <w:t xml:space="preserve">Загальна логіка полягає в розділенні рядка </w:t>
      </w:r>
      <w:proofErr w:type="spellStart"/>
      <w:r>
        <w:rPr>
          <w:rFonts w:ascii="Verdana" w:hAnsi="Verdana" w:cs="Consolas"/>
          <w:sz w:val="26"/>
          <w:szCs w:val="26"/>
          <w:lang w:val="uk-UA"/>
        </w:rPr>
        <w:t>FullName</w:t>
      </w:r>
      <w:proofErr w:type="spellEnd"/>
      <w:r w:rsidRPr="00C51F1E">
        <w:rPr>
          <w:rFonts w:ascii="Verdana" w:hAnsi="Verdana" w:cs="Consolas"/>
          <w:sz w:val="26"/>
          <w:szCs w:val="26"/>
          <w:lang w:val="uk-UA"/>
        </w:rPr>
        <w:t xml:space="preserve"> на частини, визначені пробілами, і виділенні По батькові, якщо воно існує.</w:t>
      </w:r>
    </w:p>
    <w:p w14:paraId="1904CFD7" w14:textId="77777777" w:rsidR="00C51F1E" w:rsidRDefault="00C51F1E" w:rsidP="00C51F1E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</w:p>
    <w:p w14:paraId="7D7F5B89" w14:textId="77777777" w:rsidR="00AA2315" w:rsidRDefault="00AA2315" w:rsidP="00AA2315">
      <w:pPr>
        <w:autoSpaceDE w:val="0"/>
        <w:autoSpaceDN w:val="0"/>
        <w:adjustRightInd w:val="0"/>
        <w:rPr>
          <w:rFonts w:ascii="Verdana" w:hAnsi="Verdana" w:cs="Consolas"/>
          <w:color w:val="808080"/>
          <w:sz w:val="26"/>
          <w:szCs w:val="26"/>
          <w:lang w:val="uk-UA"/>
        </w:rPr>
      </w:pPr>
    </w:p>
    <w:p w14:paraId="19E7A463" w14:textId="7FA7246A" w:rsidR="00AA2315" w:rsidRPr="00BF7567" w:rsidRDefault="00AA2315" w:rsidP="00AA2315">
      <w:pPr>
        <w:pStyle w:val="a8"/>
        <w:numPr>
          <w:ilvl w:val="1"/>
          <w:numId w:val="13"/>
        </w:numPr>
        <w:autoSpaceDE w:val="0"/>
        <w:autoSpaceDN w:val="0"/>
        <w:adjustRightInd w:val="0"/>
        <w:rPr>
          <w:rFonts w:ascii="Verdana" w:hAnsi="Verdana" w:cs="Consolas"/>
          <w:sz w:val="26"/>
          <w:szCs w:val="26"/>
          <w:lang w:val="uk-UA"/>
        </w:rPr>
      </w:pPr>
      <w:r w:rsidRPr="00AA2315">
        <w:rPr>
          <w:rFonts w:ascii="Verdana" w:hAnsi="Verdana" w:cs="Consolas"/>
          <w:color w:val="000000" w:themeColor="text1"/>
          <w:sz w:val="26"/>
          <w:szCs w:val="26"/>
          <w:lang w:val="uk-UA"/>
        </w:rPr>
        <w:t>*</w:t>
      </w:r>
      <w:r w:rsidR="005B61CB">
        <w:rPr>
          <w:rFonts w:ascii="Verdana" w:hAnsi="Verdana" w:cs="Consolas"/>
          <w:color w:val="000000" w:themeColor="text1"/>
          <w:sz w:val="26"/>
          <w:szCs w:val="26"/>
          <w:lang w:val="uk-UA"/>
        </w:rPr>
        <w:t>*</w:t>
      </w:r>
      <w:r w:rsidR="00684F1C" w:rsidRPr="00684F1C">
        <w:rPr>
          <w:rFonts w:ascii="Verdana" w:hAnsi="Verdana" w:cs="Consolas"/>
          <w:color w:val="000000" w:themeColor="text1"/>
          <w:sz w:val="26"/>
          <w:szCs w:val="26"/>
          <w:lang w:val="ru-RU"/>
        </w:rPr>
        <w:t xml:space="preserve"> </w:t>
      </w:r>
      <w:r w:rsidRPr="00AA2315">
        <w:rPr>
          <w:rFonts w:ascii="Verdana" w:hAnsi="Verdana" w:cs="Consolas"/>
          <w:sz w:val="26"/>
          <w:szCs w:val="26"/>
          <w:lang w:val="uk-UA"/>
        </w:rPr>
        <w:t xml:space="preserve">Організувати фізичний запис </w:t>
      </w:r>
      <w:r w:rsidR="0016526E" w:rsidRPr="0016526E">
        <w:rPr>
          <w:rFonts w:ascii="Verdana" w:hAnsi="Verdana" w:cs="Consolas"/>
          <w:sz w:val="26"/>
          <w:szCs w:val="26"/>
          <w:lang w:val="ru-RU"/>
        </w:rPr>
        <w:t>(</w:t>
      </w:r>
      <w:r w:rsidR="0016526E">
        <w:rPr>
          <w:rFonts w:ascii="Verdana" w:hAnsi="Verdana" w:cs="Consolas"/>
          <w:sz w:val="26"/>
          <w:szCs w:val="26"/>
        </w:rPr>
        <w:t>UPDATE</w:t>
      </w:r>
      <w:r w:rsidR="0016526E" w:rsidRPr="0016526E">
        <w:rPr>
          <w:rFonts w:ascii="Verdana" w:hAnsi="Verdana" w:cs="Consolas"/>
          <w:sz w:val="26"/>
          <w:szCs w:val="26"/>
          <w:lang w:val="ru-RU"/>
        </w:rPr>
        <w:t xml:space="preserve">) </w:t>
      </w:r>
      <w:r w:rsidRPr="00AA2315">
        <w:rPr>
          <w:rFonts w:ascii="Verdana" w:hAnsi="Verdana" w:cs="Consolas"/>
          <w:sz w:val="26"/>
          <w:szCs w:val="26"/>
          <w:lang w:val="uk-UA"/>
        </w:rPr>
        <w:t xml:space="preserve">з одного поля таблиці до </w:t>
      </w:r>
      <w:r w:rsidR="00BF7567">
        <w:rPr>
          <w:rFonts w:ascii="Verdana" w:hAnsi="Verdana" w:cs="Consolas"/>
          <w:sz w:val="26"/>
          <w:szCs w:val="26"/>
          <w:lang w:val="uk-UA"/>
        </w:rPr>
        <w:t xml:space="preserve">завдання </w:t>
      </w:r>
      <w:r w:rsidR="005B61CB">
        <w:rPr>
          <w:rFonts w:ascii="Verdana" w:hAnsi="Verdana" w:cs="Consolas"/>
          <w:sz w:val="26"/>
          <w:szCs w:val="26"/>
          <w:lang w:val="uk-UA"/>
        </w:rPr>
        <w:t>12</w:t>
      </w:r>
      <w:r w:rsidR="00BF7567">
        <w:rPr>
          <w:rFonts w:ascii="Verdana" w:hAnsi="Verdana" w:cs="Consolas"/>
          <w:sz w:val="26"/>
          <w:szCs w:val="26"/>
          <w:lang w:val="uk-UA"/>
        </w:rPr>
        <w:t>.</w:t>
      </w:r>
      <w:r w:rsidRPr="00AA2315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BF7567">
        <w:rPr>
          <w:rFonts w:ascii="Verdana" w:hAnsi="Verdana" w:cs="Consolas"/>
          <w:sz w:val="26"/>
          <w:szCs w:val="26"/>
          <w:lang w:val="uk-UA"/>
        </w:rPr>
        <w:t xml:space="preserve">Заповнити в таблиці поля: </w:t>
      </w:r>
    </w:p>
    <w:p w14:paraId="669A2921" w14:textId="77777777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First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прізвище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4328B58C" w14:textId="77777777" w:rsidR="00AA2315" w:rsidRPr="002E05D6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Second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2E05D6">
        <w:rPr>
          <w:rFonts w:ascii="Verdana" w:hAnsi="Verdana" w:cs="Consolas"/>
          <w:color w:val="FF0000"/>
          <w:sz w:val="26"/>
          <w:szCs w:val="26"/>
          <w:lang w:val="uk-UA"/>
        </w:rPr>
        <w:t>–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ім</w:t>
      </w:r>
      <w:r w:rsidRPr="002E05D6">
        <w:rPr>
          <w:rFonts w:ascii="Verdana" w:hAnsi="Verdana" w:cs="Consolas"/>
          <w:color w:val="FF0000"/>
          <w:sz w:val="26"/>
          <w:szCs w:val="26"/>
          <w:lang w:val="uk-UA"/>
        </w:rPr>
        <w:t>’</w:t>
      </w:r>
      <w:r w:rsidRPr="002E05D6">
        <w:rPr>
          <w:rFonts w:ascii="Verdana" w:hAnsi="Verdana" w:cs="Consolas"/>
          <w:sz w:val="26"/>
          <w:szCs w:val="26"/>
          <w:lang w:val="uk-UA"/>
        </w:rPr>
        <w:t>я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,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0BC99E8B" w14:textId="09265A98" w:rsidR="00AA2315" w:rsidRDefault="00AA2315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proofErr w:type="spellStart"/>
      <w:r w:rsidRPr="002E05D6">
        <w:rPr>
          <w:rFonts w:ascii="Verdana" w:hAnsi="Verdana" w:cs="Consolas"/>
          <w:sz w:val="26"/>
          <w:szCs w:val="26"/>
          <w:lang w:val="uk-UA"/>
        </w:rPr>
        <w:t>Third_Name</w:t>
      </w:r>
      <w:proofErr w:type="spellEnd"/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-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По батькові</w:t>
      </w:r>
      <w:r w:rsidRPr="002E05D6">
        <w:rPr>
          <w:rFonts w:ascii="Verdana" w:hAnsi="Verdana" w:cs="Consolas"/>
          <w:color w:val="808080"/>
          <w:sz w:val="26"/>
          <w:szCs w:val="26"/>
          <w:lang w:val="uk-UA"/>
        </w:rPr>
        <w:t>.</w:t>
      </w:r>
      <w:r w:rsidRPr="002E05D6">
        <w:rPr>
          <w:rFonts w:ascii="Verdana" w:hAnsi="Verdana" w:cs="Consolas"/>
          <w:sz w:val="26"/>
          <w:szCs w:val="26"/>
          <w:lang w:val="uk-UA"/>
        </w:rPr>
        <w:t xml:space="preserve"> </w:t>
      </w:r>
    </w:p>
    <w:p w14:paraId="36D79B75" w14:textId="77777777" w:rsidR="00043961" w:rsidRDefault="00043961" w:rsidP="00043961">
      <w:pPr>
        <w:autoSpaceDE w:val="0"/>
        <w:autoSpaceDN w:val="0"/>
        <w:adjustRightInd w:val="0"/>
        <w:jc w:val="center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РОЗВ’ЯЗОК:</w:t>
      </w:r>
    </w:p>
    <w:p w14:paraId="0AD8EF59" w14:textId="5D1440C3" w:rsidR="00043961" w:rsidRPr="00C51F1E" w:rsidRDefault="00C51F1E" w:rsidP="00043961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  <w:r>
        <w:rPr>
          <w:rFonts w:ascii="Verdana" w:hAnsi="Verdana" w:cs="Consolas"/>
          <w:sz w:val="26"/>
          <w:szCs w:val="26"/>
          <w:lang w:val="uk-UA"/>
        </w:rPr>
        <w:t>Запит сумісний з</w:t>
      </w:r>
      <w:r w:rsidR="00043961">
        <w:rPr>
          <w:rFonts w:ascii="Verdana" w:hAnsi="Verdana" w:cs="Consolas"/>
          <w:sz w:val="26"/>
          <w:szCs w:val="26"/>
          <w:lang w:val="uk-UA"/>
        </w:rPr>
        <w:t xml:space="preserve"> </w:t>
      </w:r>
      <w:r w:rsidR="00043961">
        <w:rPr>
          <w:rFonts w:ascii="Verdana" w:hAnsi="Verdana" w:cs="Consolas"/>
          <w:sz w:val="26"/>
          <w:szCs w:val="26"/>
        </w:rPr>
        <w:t>MS</w:t>
      </w:r>
      <w:r w:rsidR="00043961" w:rsidRPr="00043961">
        <w:rPr>
          <w:rFonts w:ascii="Verdana" w:hAnsi="Verdana" w:cs="Consolas"/>
          <w:sz w:val="26"/>
          <w:szCs w:val="26"/>
          <w:lang w:val="uk-UA"/>
        </w:rPr>
        <w:t xml:space="preserve"> </w:t>
      </w:r>
      <w:r w:rsidR="00043961">
        <w:rPr>
          <w:rFonts w:ascii="Verdana" w:hAnsi="Verdana" w:cs="Consolas"/>
          <w:sz w:val="26"/>
          <w:szCs w:val="26"/>
        </w:rPr>
        <w:t>SQL</w:t>
      </w:r>
      <w:r w:rsidR="00043961" w:rsidRPr="00043961">
        <w:rPr>
          <w:rFonts w:ascii="Verdana" w:hAnsi="Verdana" w:cs="Consolas"/>
          <w:sz w:val="26"/>
          <w:szCs w:val="26"/>
          <w:lang w:val="uk-UA"/>
        </w:rPr>
        <w:t xml:space="preserve"> </w:t>
      </w:r>
      <w:r w:rsidR="00043961">
        <w:rPr>
          <w:rFonts w:ascii="Verdana" w:hAnsi="Verdana" w:cs="Consolas"/>
          <w:sz w:val="26"/>
          <w:szCs w:val="26"/>
        </w:rPr>
        <w:t>Server</w:t>
      </w:r>
      <w:r w:rsidR="00043961" w:rsidRPr="00C51F1E">
        <w:rPr>
          <w:rFonts w:ascii="Verdana" w:hAnsi="Verdana" w:cs="Consolas"/>
          <w:sz w:val="26"/>
          <w:szCs w:val="26"/>
          <w:lang w:val="uk-UA"/>
        </w:rPr>
        <w:t xml:space="preserve"> 2014</w:t>
      </w:r>
    </w:p>
    <w:p w14:paraId="1F6E2AD3" w14:textId="6A600155" w:rsidR="00684F1C" w:rsidRDefault="00684F1C" w:rsidP="00AA2315">
      <w:pPr>
        <w:autoSpaceDE w:val="0"/>
        <w:autoSpaceDN w:val="0"/>
        <w:adjustRightInd w:val="0"/>
        <w:ind w:left="720" w:firstLine="720"/>
        <w:rPr>
          <w:rFonts w:ascii="Verdana" w:hAnsi="Verdana" w:cs="Consolas"/>
          <w:sz w:val="26"/>
          <w:szCs w:val="26"/>
          <w:lang w:val="uk-UA"/>
        </w:rPr>
      </w:pPr>
    </w:p>
    <w:p w14:paraId="3F4F6CFA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FF00FF"/>
          <w:sz w:val="19"/>
          <w:szCs w:val="19"/>
        </w:rPr>
        <w:t>UPDAT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MyTable</w:t>
      </w:r>
      <w:proofErr w:type="spellEnd"/>
    </w:p>
    <w:p w14:paraId="65147AD3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FF"/>
          <w:sz w:val="19"/>
          <w:szCs w:val="19"/>
        </w:rPr>
        <w:lastRenderedPageBreak/>
        <w:t>SET</w:t>
      </w:r>
    </w:p>
    <w:p w14:paraId="5DB8DFD8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FirstName </w:t>
      </w:r>
      <w:r w:rsidRPr="00C51F1E">
        <w:rPr>
          <w:rFonts w:ascii="Consolas" w:hAnsi="Consolas" w:cs="Consolas"/>
          <w:color w:val="808080"/>
          <w:sz w:val="19"/>
          <w:szCs w:val="19"/>
        </w:rPr>
        <w:t>=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18705097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27D072A5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808080"/>
          <w:sz w:val="19"/>
          <w:szCs w:val="19"/>
        </w:rPr>
        <w:t>LEFT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</w:p>
    <w:p w14:paraId="02CAE9DB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</w:p>
    <w:p w14:paraId="3D7A15BB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</w:p>
    <w:p w14:paraId="0FA06FFF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SecondName</w:t>
      </w:r>
      <w:proofErr w:type="spellEnd"/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=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18F53194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117BA720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4FC73E7B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29B4D5F1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SUBSTRING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-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</w:p>
    <w:p w14:paraId="19804F8D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6A789542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</w:p>
    <w:p w14:paraId="2F02F84B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LSE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00"/>
          <w:sz w:val="19"/>
          <w:szCs w:val="19"/>
        </w:rPr>
        <w:t>''</w:t>
      </w:r>
    </w:p>
    <w:p w14:paraId="1FFC1DA1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END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</w:p>
    <w:p w14:paraId="26096ECD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Third_Name</w:t>
      </w:r>
      <w:proofErr w:type="spellEnd"/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=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0000FF"/>
          <w:sz w:val="19"/>
          <w:szCs w:val="19"/>
        </w:rPr>
        <w:t>CASE</w:t>
      </w:r>
    </w:p>
    <w:p w14:paraId="52EC629F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W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&gt;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519057C9" w14:textId="77777777" w:rsidR="00C51F1E" w:rsidRP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C51F1E">
        <w:rPr>
          <w:rFonts w:ascii="Consolas" w:hAnsi="Consolas" w:cs="Consolas"/>
          <w:color w:val="0000FF"/>
          <w:sz w:val="19"/>
          <w:szCs w:val="19"/>
        </w:rPr>
        <w:t>THEN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51F1E">
        <w:rPr>
          <w:rFonts w:ascii="Consolas" w:hAnsi="Consolas" w:cs="Consolas"/>
          <w:color w:val="FF00FF"/>
          <w:sz w:val="19"/>
          <w:szCs w:val="19"/>
        </w:rPr>
        <w:t>SUBSTRING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CHARINDEX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r w:rsidRPr="00C51F1E">
        <w:rPr>
          <w:rFonts w:ascii="Consolas" w:hAnsi="Consolas" w:cs="Consolas"/>
          <w:color w:val="FF0000"/>
          <w:sz w:val="19"/>
          <w:szCs w:val="19"/>
        </w:rPr>
        <w:t>' '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)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808080"/>
          <w:sz w:val="19"/>
          <w:szCs w:val="19"/>
        </w:rPr>
        <w:t>+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1</w:t>
      </w:r>
      <w:r w:rsidRPr="00C51F1E">
        <w:rPr>
          <w:rFonts w:ascii="Consolas" w:hAnsi="Consolas" w:cs="Consolas"/>
          <w:color w:val="808080"/>
          <w:sz w:val="19"/>
          <w:szCs w:val="19"/>
        </w:rPr>
        <w:t>,</w:t>
      </w:r>
      <w:r w:rsidRPr="00C51F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1F1E">
        <w:rPr>
          <w:rFonts w:ascii="Consolas" w:hAnsi="Consolas" w:cs="Consolas"/>
          <w:color w:val="FF00FF"/>
          <w:sz w:val="19"/>
          <w:szCs w:val="19"/>
        </w:rPr>
        <w:t>LEN</w:t>
      </w:r>
      <w:r w:rsidRPr="00C51F1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C51F1E"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 w:rsidRPr="00C51F1E">
        <w:rPr>
          <w:rFonts w:ascii="Consolas" w:hAnsi="Consolas" w:cs="Consolas"/>
          <w:color w:val="808080"/>
          <w:sz w:val="19"/>
          <w:szCs w:val="19"/>
        </w:rPr>
        <w:t>))</w:t>
      </w:r>
    </w:p>
    <w:p w14:paraId="298494AF" w14:textId="77777777" w:rsidR="00C51F1E" w:rsidRDefault="00C51F1E" w:rsidP="00C51F1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C51F1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ru-RU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ru-RU"/>
        </w:rPr>
        <w:t>''</w:t>
      </w:r>
    </w:p>
    <w:p w14:paraId="57480715" w14:textId="2F77CA5E" w:rsidR="00043961" w:rsidRDefault="00C51F1E" w:rsidP="00C51F1E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ru-RU"/>
        </w:rPr>
        <w:t>END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;</w:t>
      </w:r>
    </w:p>
    <w:p w14:paraId="219B47A6" w14:textId="77777777" w:rsidR="00C51F1E" w:rsidRPr="00043961" w:rsidRDefault="00C51F1E" w:rsidP="00C51F1E">
      <w:pPr>
        <w:autoSpaceDE w:val="0"/>
        <w:autoSpaceDN w:val="0"/>
        <w:adjustRightInd w:val="0"/>
        <w:ind w:firstLine="720"/>
        <w:rPr>
          <w:rFonts w:ascii="Verdana" w:hAnsi="Verdana" w:cs="Consolas"/>
          <w:sz w:val="26"/>
          <w:szCs w:val="26"/>
          <w:lang w:val="ru-RU"/>
        </w:rPr>
      </w:pPr>
    </w:p>
    <w:sectPr w:rsidR="00C51F1E" w:rsidRPr="00043961" w:rsidSect="003B67C8">
      <w:footerReference w:type="default" r:id="rId13"/>
      <w:pgSz w:w="11906" w:h="16838" w:code="9"/>
      <w:pgMar w:top="567" w:right="851" w:bottom="567" w:left="85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1DF7D" w14:textId="77777777" w:rsidR="00F8665B" w:rsidRDefault="00F8665B" w:rsidP="005F2F88">
      <w:pPr>
        <w:bidi/>
      </w:pPr>
      <w:r>
        <w:separator/>
      </w:r>
    </w:p>
  </w:endnote>
  <w:endnote w:type="continuationSeparator" w:id="0">
    <w:p w14:paraId="62752390" w14:textId="77777777" w:rsidR="00F8665B" w:rsidRDefault="00F8665B" w:rsidP="005F2F88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5882467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958C45F" w14:textId="2336C068" w:rsidR="00AA4818" w:rsidRPr="005F2F88" w:rsidRDefault="00AA4818">
        <w:pPr>
          <w:pStyle w:val="a6"/>
          <w:jc w:val="right"/>
          <w:rPr>
            <w:sz w:val="22"/>
            <w:szCs w:val="22"/>
          </w:rPr>
        </w:pPr>
        <w:r w:rsidRPr="005F2F88">
          <w:rPr>
            <w:sz w:val="22"/>
            <w:szCs w:val="22"/>
          </w:rPr>
          <w:fldChar w:fldCharType="begin"/>
        </w:r>
        <w:r w:rsidRPr="005F2F88">
          <w:rPr>
            <w:sz w:val="22"/>
            <w:szCs w:val="22"/>
          </w:rPr>
          <w:instrText>PAGE   \* MERGEFORMAT</w:instrText>
        </w:r>
        <w:r w:rsidRPr="005F2F88">
          <w:rPr>
            <w:sz w:val="22"/>
            <w:szCs w:val="22"/>
          </w:rPr>
          <w:fldChar w:fldCharType="separate"/>
        </w:r>
        <w:r w:rsidRPr="005F2F88">
          <w:rPr>
            <w:sz w:val="22"/>
            <w:szCs w:val="22"/>
            <w:lang w:val="ru-RU"/>
          </w:rPr>
          <w:t>2</w:t>
        </w:r>
        <w:r w:rsidRPr="005F2F88">
          <w:rPr>
            <w:sz w:val="22"/>
            <w:szCs w:val="22"/>
          </w:rPr>
          <w:fldChar w:fldCharType="end"/>
        </w:r>
      </w:p>
    </w:sdtContent>
  </w:sdt>
  <w:p w14:paraId="5D292333" w14:textId="77777777" w:rsidR="00AA4818" w:rsidRDefault="00AA481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4A736" w14:textId="77777777" w:rsidR="00F8665B" w:rsidRDefault="00F8665B" w:rsidP="005F2F88">
      <w:pPr>
        <w:bidi/>
      </w:pPr>
      <w:r>
        <w:separator/>
      </w:r>
    </w:p>
  </w:footnote>
  <w:footnote w:type="continuationSeparator" w:id="0">
    <w:p w14:paraId="4733DEA3" w14:textId="77777777" w:rsidR="00F8665B" w:rsidRDefault="00F8665B" w:rsidP="005F2F88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3C2A"/>
    <w:multiLevelType w:val="multilevel"/>
    <w:tmpl w:val="AF20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F5F1B"/>
    <w:multiLevelType w:val="multilevel"/>
    <w:tmpl w:val="BDC6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D01D87"/>
    <w:multiLevelType w:val="multilevel"/>
    <w:tmpl w:val="F7528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935B3"/>
    <w:multiLevelType w:val="multilevel"/>
    <w:tmpl w:val="B21ED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7B0F5C"/>
    <w:multiLevelType w:val="multilevel"/>
    <w:tmpl w:val="C338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25358B"/>
    <w:multiLevelType w:val="multilevel"/>
    <w:tmpl w:val="AF20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5933CE"/>
    <w:multiLevelType w:val="multilevel"/>
    <w:tmpl w:val="4164F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B471C0"/>
    <w:multiLevelType w:val="multilevel"/>
    <w:tmpl w:val="67384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C2791A"/>
    <w:multiLevelType w:val="multilevel"/>
    <w:tmpl w:val="76F4E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427FA7"/>
    <w:multiLevelType w:val="multilevel"/>
    <w:tmpl w:val="031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0"/>
  </w:num>
  <w:num w:numId="3">
    <w:abstractNumId w:val="18"/>
  </w:num>
  <w:num w:numId="4">
    <w:abstractNumId w:val="5"/>
  </w:num>
  <w:num w:numId="5">
    <w:abstractNumId w:val="11"/>
  </w:num>
  <w:num w:numId="6">
    <w:abstractNumId w:val="4"/>
  </w:num>
  <w:num w:numId="7">
    <w:abstractNumId w:val="17"/>
  </w:num>
  <w:num w:numId="8">
    <w:abstractNumId w:val="15"/>
  </w:num>
  <w:num w:numId="9">
    <w:abstractNumId w:val="6"/>
  </w:num>
  <w:num w:numId="10">
    <w:abstractNumId w:val="1"/>
  </w:num>
  <w:num w:numId="11">
    <w:abstractNumId w:val="14"/>
  </w:num>
  <w:num w:numId="12">
    <w:abstractNumId w:val="2"/>
  </w:num>
  <w:num w:numId="13">
    <w:abstractNumId w:val="8"/>
  </w:num>
  <w:num w:numId="14">
    <w:abstractNumId w:val="3"/>
  </w:num>
  <w:num w:numId="15">
    <w:abstractNumId w:val="7"/>
  </w:num>
  <w:num w:numId="16">
    <w:abstractNumId w:val="0"/>
  </w:num>
  <w:num w:numId="17">
    <w:abstractNumId w:val="9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TQwtTQ1MTI1NzRQ0lEKTi0uzszPAykwrQUAixxRxywAAAA="/>
  </w:docVars>
  <w:rsids>
    <w:rsidRoot w:val="00392280"/>
    <w:rsid w:val="0001182D"/>
    <w:rsid w:val="00025BDF"/>
    <w:rsid w:val="0002722C"/>
    <w:rsid w:val="00043961"/>
    <w:rsid w:val="000946F3"/>
    <w:rsid w:val="000B0AB3"/>
    <w:rsid w:val="000C0CA8"/>
    <w:rsid w:val="000E3B47"/>
    <w:rsid w:val="001572F4"/>
    <w:rsid w:val="0016526E"/>
    <w:rsid w:val="00197E6B"/>
    <w:rsid w:val="001A1ECC"/>
    <w:rsid w:val="001F1698"/>
    <w:rsid w:val="001F3997"/>
    <w:rsid w:val="00211D02"/>
    <w:rsid w:val="002243C1"/>
    <w:rsid w:val="00230C92"/>
    <w:rsid w:val="00237572"/>
    <w:rsid w:val="00274F37"/>
    <w:rsid w:val="002E62C8"/>
    <w:rsid w:val="002F521A"/>
    <w:rsid w:val="0030163A"/>
    <w:rsid w:val="00302D15"/>
    <w:rsid w:val="003430E2"/>
    <w:rsid w:val="003811BE"/>
    <w:rsid w:val="00392280"/>
    <w:rsid w:val="003B128B"/>
    <w:rsid w:val="003B3D9D"/>
    <w:rsid w:val="003B67C8"/>
    <w:rsid w:val="003C2397"/>
    <w:rsid w:val="003E5482"/>
    <w:rsid w:val="00453A62"/>
    <w:rsid w:val="0046115C"/>
    <w:rsid w:val="004B12BA"/>
    <w:rsid w:val="004C2BEF"/>
    <w:rsid w:val="004E0C42"/>
    <w:rsid w:val="005440D6"/>
    <w:rsid w:val="00581F73"/>
    <w:rsid w:val="005832D8"/>
    <w:rsid w:val="005A15CA"/>
    <w:rsid w:val="005B61CB"/>
    <w:rsid w:val="005C5C2F"/>
    <w:rsid w:val="005D562A"/>
    <w:rsid w:val="005F2F88"/>
    <w:rsid w:val="00635E81"/>
    <w:rsid w:val="00637AFC"/>
    <w:rsid w:val="00664099"/>
    <w:rsid w:val="00665613"/>
    <w:rsid w:val="00680724"/>
    <w:rsid w:val="00684F1C"/>
    <w:rsid w:val="0069764E"/>
    <w:rsid w:val="006A6048"/>
    <w:rsid w:val="00712544"/>
    <w:rsid w:val="007219BD"/>
    <w:rsid w:val="00746BC5"/>
    <w:rsid w:val="00766453"/>
    <w:rsid w:val="007C63BB"/>
    <w:rsid w:val="007E11C0"/>
    <w:rsid w:val="0083567B"/>
    <w:rsid w:val="00840217"/>
    <w:rsid w:val="00875378"/>
    <w:rsid w:val="00884FDA"/>
    <w:rsid w:val="00887796"/>
    <w:rsid w:val="008F72E4"/>
    <w:rsid w:val="0098561F"/>
    <w:rsid w:val="0098567E"/>
    <w:rsid w:val="00993A52"/>
    <w:rsid w:val="00995CF9"/>
    <w:rsid w:val="009A280D"/>
    <w:rsid w:val="009A5756"/>
    <w:rsid w:val="009B0206"/>
    <w:rsid w:val="009B080B"/>
    <w:rsid w:val="009B5FE9"/>
    <w:rsid w:val="009C257C"/>
    <w:rsid w:val="009D74EB"/>
    <w:rsid w:val="009E7FFC"/>
    <w:rsid w:val="00A1511C"/>
    <w:rsid w:val="00A235F8"/>
    <w:rsid w:val="00A27543"/>
    <w:rsid w:val="00A617C8"/>
    <w:rsid w:val="00AA2315"/>
    <w:rsid w:val="00AA4818"/>
    <w:rsid w:val="00AB143C"/>
    <w:rsid w:val="00AE00E7"/>
    <w:rsid w:val="00B025D6"/>
    <w:rsid w:val="00B64AB2"/>
    <w:rsid w:val="00B74EB1"/>
    <w:rsid w:val="00BA73CB"/>
    <w:rsid w:val="00BB3D34"/>
    <w:rsid w:val="00BF7567"/>
    <w:rsid w:val="00C029BA"/>
    <w:rsid w:val="00C038F5"/>
    <w:rsid w:val="00C3679C"/>
    <w:rsid w:val="00C51F1E"/>
    <w:rsid w:val="00D3092C"/>
    <w:rsid w:val="00D45E62"/>
    <w:rsid w:val="00DD1FDF"/>
    <w:rsid w:val="00E01273"/>
    <w:rsid w:val="00E217FC"/>
    <w:rsid w:val="00E355D4"/>
    <w:rsid w:val="00E40242"/>
    <w:rsid w:val="00E617B0"/>
    <w:rsid w:val="00E87D48"/>
    <w:rsid w:val="00EE2607"/>
    <w:rsid w:val="00EF111B"/>
    <w:rsid w:val="00F23D94"/>
    <w:rsid w:val="00F25BFD"/>
    <w:rsid w:val="00F34429"/>
    <w:rsid w:val="00F65A4D"/>
    <w:rsid w:val="00F70B41"/>
    <w:rsid w:val="00F86386"/>
    <w:rsid w:val="00F8665B"/>
    <w:rsid w:val="00FA2916"/>
    <w:rsid w:val="00FA32D1"/>
    <w:rsid w:val="00FB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1F1E"/>
  </w:style>
  <w:style w:type="paragraph" w:styleId="1">
    <w:name w:val="heading 1"/>
    <w:basedOn w:val="a"/>
    <w:next w:val="a"/>
    <w:link w:val="10"/>
    <w:autoRedefine/>
    <w:uiPriority w:val="9"/>
    <w:qFormat/>
    <w:rsid w:val="00274F37"/>
    <w:pPr>
      <w:keepNext/>
      <w:keepLines/>
      <w:spacing w:before="240"/>
      <w:jc w:val="center"/>
      <w:outlineLvl w:val="0"/>
    </w:pPr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274F37"/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5">
    <w:name w:val="Верхній колонтитул Знак"/>
    <w:basedOn w:val="a0"/>
    <w:link w:val="a4"/>
    <w:uiPriority w:val="99"/>
    <w:rsid w:val="005F2F88"/>
  </w:style>
  <w:style w:type="paragraph" w:styleId="a6">
    <w:name w:val="footer"/>
    <w:basedOn w:val="a"/>
    <w:link w:val="a7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7">
    <w:name w:val="Нижній колонтитул Знак"/>
    <w:basedOn w:val="a0"/>
    <w:link w:val="a6"/>
    <w:uiPriority w:val="99"/>
    <w:rsid w:val="005F2F88"/>
  </w:style>
  <w:style w:type="paragraph" w:styleId="a8">
    <w:name w:val="List Paragraph"/>
    <w:basedOn w:val="a"/>
    <w:uiPriority w:val="34"/>
    <w:qFormat/>
    <w:rsid w:val="009A28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64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86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8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0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7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0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6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035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4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44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230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0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5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2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8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24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90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41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2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2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7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11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6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786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8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6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31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0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21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4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0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7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66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83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17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52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4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7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1976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6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0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10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8415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3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0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93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57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3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708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1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44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0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0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414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2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5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125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1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2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75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735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7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22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29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78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89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29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54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2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003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751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85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1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2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7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40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566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9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47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590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67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2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1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20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4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91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98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5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34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93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3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26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4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9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94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5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76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7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5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5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29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84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25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4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6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77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9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977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7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9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7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0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77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1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42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2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78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786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203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70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53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89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0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03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3344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9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4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27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90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67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4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83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2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4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0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8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88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37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6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2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64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4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10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199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7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34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2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9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79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5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5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196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44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0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3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86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55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7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6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20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99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844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9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8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87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55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94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0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2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1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22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73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6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2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48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53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9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9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310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441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27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0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0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0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065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04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4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1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7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7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03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6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3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280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0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905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7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3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06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07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26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2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63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218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10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6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40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132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5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07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21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7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3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8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51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69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0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3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2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607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7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2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6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2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1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3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3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54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155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1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74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2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6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74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0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932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4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3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18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4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0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8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19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5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7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0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0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1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8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91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3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48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02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57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3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7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2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0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7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0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8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2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5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92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4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0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67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0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4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1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0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55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87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73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2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1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9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68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38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7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4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34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9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6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5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5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2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46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3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4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3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8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69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0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43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4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4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7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249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5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35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1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4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0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4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0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93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8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3</TotalTime>
  <Pages>19</Pages>
  <Words>4075</Words>
  <Characters>23229</Characters>
  <Application>Microsoft Office Word</Application>
  <DocSecurity>0</DocSecurity>
  <Lines>193</Lines>
  <Paragraphs>5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Евгений Артамонов</cp:lastModifiedBy>
  <cp:revision>22</cp:revision>
  <dcterms:created xsi:type="dcterms:W3CDTF">2021-05-25T11:36:00Z</dcterms:created>
  <dcterms:modified xsi:type="dcterms:W3CDTF">2023-09-15T13:07:00Z</dcterms:modified>
</cp:coreProperties>
</file>